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7C19" w:rsidRDefault="00F630BE" w:rsidP="00F630BE">
      <w:pPr>
        <w:spacing w:line="360" w:lineRule="auto"/>
      </w:pPr>
      <w:r>
        <w:rPr>
          <w:rFonts w:hint="eastAsia"/>
        </w:rPr>
        <w:t>A</w:t>
      </w:r>
      <w:r>
        <w:t>BC</w:t>
      </w:r>
    </w:p>
    <w:p w:rsidR="00E679DE" w:rsidRDefault="00E679DE" w:rsidP="00F630BE">
      <w:pPr>
        <w:spacing w:line="360" w:lineRule="auto"/>
      </w:pPr>
      <w:bookmarkStart w:id="0" w:name="_GoBack"/>
      <w:bookmarkEnd w:id="0"/>
    </w:p>
    <w:p w:rsidR="001405EC" w:rsidRDefault="00F630BE" w:rsidP="00F630BE">
      <w:pPr>
        <w:spacing w:line="360" w:lineRule="auto"/>
      </w:pPr>
      <w:r>
        <w:rPr>
          <w:rFonts w:ascii="宋体" w:hAnsi="宋体" w:cs="宋体"/>
          <w:noProof/>
          <w:sz w:val="24"/>
        </w:rPr>
        <w:drawing>
          <wp:inline distT="0" distB="0" distL="114300" distR="114300" wp14:anchorId="0E336FCC" wp14:editId="66549DE7">
            <wp:extent cx="2228370" cy="2228370"/>
            <wp:effectExtent l="0" t="0" r="635" b="635"/>
            <wp:docPr id="1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44541" cy="224454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1405EC" w:rsidRDefault="001405EC" w:rsidP="00F630BE">
      <w:pPr>
        <w:spacing w:line="360" w:lineRule="auto"/>
        <w:rPr>
          <w:rFonts w:hint="eastAsia"/>
        </w:rPr>
      </w:pPr>
    </w:p>
    <w:sectPr w:rsidR="001405EC">
      <w:headerReference w:type="default" r:id="rId9"/>
      <w:footerReference w:type="even" r:id="rId10"/>
      <w:footerReference w:type="default" r:id="rId11"/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2D76" w:rsidRDefault="00ED2D76">
      <w:r>
        <w:separator/>
      </w:r>
    </w:p>
  </w:endnote>
  <w:endnote w:type="continuationSeparator" w:id="0">
    <w:p w:rsidR="00ED2D76" w:rsidRDefault="00ED2D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Malgun Gothic Semilight"/>
    <w:panose1 w:val="020B0604020202020204"/>
    <w:charset w:val="86"/>
    <w:family w:val="swiss"/>
    <w:pitch w:val="default"/>
    <w:sig w:usb0="00000000" w:usb1="E9FFFFFF" w:usb2="0000003F" w:usb3="00000000" w:csb0="603F01FF" w:csb1="FFFF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7C19" w:rsidRDefault="00ED2D76">
    <w:pPr>
      <w:pStyle w:val="a7"/>
      <w:framePr w:wrap="around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end"/>
    </w:r>
  </w:p>
  <w:p w:rsidR="001C7C19" w:rsidRDefault="001C7C19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7C19" w:rsidRDefault="00ED2D76">
    <w:pPr>
      <w:pStyle w:val="a7"/>
      <w:framePr w:wrap="around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separate"/>
    </w:r>
    <w:r w:rsidR="00241A0E">
      <w:rPr>
        <w:rStyle w:val="af"/>
        <w:noProof/>
      </w:rPr>
      <w:t>2</w:t>
    </w:r>
    <w:r>
      <w:rPr>
        <w:rStyle w:val="af"/>
      </w:rPr>
      <w:fldChar w:fldCharType="end"/>
    </w:r>
  </w:p>
  <w:p w:rsidR="001C7C19" w:rsidRDefault="001C7C19">
    <w:pPr>
      <w:pStyle w:val="a7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2D76" w:rsidRDefault="00ED2D76">
      <w:r>
        <w:separator/>
      </w:r>
    </w:p>
  </w:footnote>
  <w:footnote w:type="continuationSeparator" w:id="0">
    <w:p w:rsidR="00ED2D76" w:rsidRDefault="00ED2D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7C19" w:rsidRDefault="00ED2D76">
    <w:pPr>
      <w:pStyle w:val="a8"/>
    </w:pPr>
    <w:r>
      <w:rPr>
        <w:rFonts w:hint="eastAsia"/>
      </w:rPr>
      <w:t>金陵科技学院实验报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FF4232"/>
    <w:multiLevelType w:val="multilevel"/>
    <w:tmpl w:val="22FF4232"/>
    <w:lvl w:ilvl="0">
      <w:start w:val="1"/>
      <w:numFmt w:val="decimal"/>
      <w:lvlText w:val="%1."/>
      <w:lvlJc w:val="left"/>
      <w:pPr>
        <w:ind w:left="422" w:hanging="420"/>
      </w:pPr>
    </w:lvl>
    <w:lvl w:ilvl="1">
      <w:start w:val="1"/>
      <w:numFmt w:val="decimal"/>
      <w:lvlText w:val="%2)"/>
      <w:lvlJc w:val="left"/>
      <w:pPr>
        <w:ind w:left="842" w:hanging="420"/>
      </w:pPr>
    </w:lvl>
    <w:lvl w:ilvl="2">
      <w:start w:val="1"/>
      <w:numFmt w:val="lowerRoman"/>
      <w:lvlText w:val="%3."/>
      <w:lvlJc w:val="right"/>
      <w:pPr>
        <w:ind w:left="1262" w:hanging="420"/>
      </w:pPr>
    </w:lvl>
    <w:lvl w:ilvl="3">
      <w:start w:val="1"/>
      <w:numFmt w:val="decimal"/>
      <w:lvlText w:val="%4."/>
      <w:lvlJc w:val="left"/>
      <w:pPr>
        <w:ind w:left="1682" w:hanging="420"/>
      </w:pPr>
    </w:lvl>
    <w:lvl w:ilvl="4">
      <w:start w:val="1"/>
      <w:numFmt w:val="lowerLetter"/>
      <w:lvlText w:val="%5)"/>
      <w:lvlJc w:val="left"/>
      <w:pPr>
        <w:ind w:left="2102" w:hanging="420"/>
      </w:pPr>
    </w:lvl>
    <w:lvl w:ilvl="5">
      <w:start w:val="1"/>
      <w:numFmt w:val="lowerRoman"/>
      <w:lvlText w:val="%6."/>
      <w:lvlJc w:val="right"/>
      <w:pPr>
        <w:ind w:left="2522" w:hanging="420"/>
      </w:pPr>
    </w:lvl>
    <w:lvl w:ilvl="6">
      <w:start w:val="1"/>
      <w:numFmt w:val="decimal"/>
      <w:lvlText w:val="%7."/>
      <w:lvlJc w:val="left"/>
      <w:pPr>
        <w:ind w:left="2942" w:hanging="420"/>
      </w:pPr>
    </w:lvl>
    <w:lvl w:ilvl="7">
      <w:start w:val="1"/>
      <w:numFmt w:val="lowerLetter"/>
      <w:lvlText w:val="%8)"/>
      <w:lvlJc w:val="left"/>
      <w:pPr>
        <w:ind w:left="3362" w:hanging="420"/>
      </w:pPr>
    </w:lvl>
    <w:lvl w:ilvl="8">
      <w:start w:val="1"/>
      <w:numFmt w:val="lowerRoman"/>
      <w:lvlText w:val="%9."/>
      <w:lvlJc w:val="right"/>
      <w:pPr>
        <w:ind w:left="3782" w:hanging="420"/>
      </w:pPr>
    </w:lvl>
  </w:abstractNum>
  <w:abstractNum w:abstractNumId="1" w15:restartNumberingAfterBreak="0">
    <w:nsid w:val="2FA2141C"/>
    <w:multiLevelType w:val="multilevel"/>
    <w:tmpl w:val="2FA2141C"/>
    <w:lvl w:ilvl="0">
      <w:start w:val="1"/>
      <w:numFmt w:val="decimal"/>
      <w:lvlText w:val="%1."/>
      <w:lvlJc w:val="left"/>
      <w:pPr>
        <w:ind w:left="422" w:hanging="420"/>
      </w:pPr>
    </w:lvl>
    <w:lvl w:ilvl="1">
      <w:start w:val="1"/>
      <w:numFmt w:val="lowerLetter"/>
      <w:lvlText w:val="%2)"/>
      <w:lvlJc w:val="left"/>
      <w:pPr>
        <w:ind w:left="842" w:hanging="420"/>
      </w:pPr>
    </w:lvl>
    <w:lvl w:ilvl="2">
      <w:start w:val="1"/>
      <w:numFmt w:val="lowerRoman"/>
      <w:lvlText w:val="%3."/>
      <w:lvlJc w:val="right"/>
      <w:pPr>
        <w:ind w:left="1262" w:hanging="420"/>
      </w:pPr>
    </w:lvl>
    <w:lvl w:ilvl="3">
      <w:start w:val="1"/>
      <w:numFmt w:val="decimal"/>
      <w:lvlText w:val="%4."/>
      <w:lvlJc w:val="left"/>
      <w:pPr>
        <w:ind w:left="1682" w:hanging="420"/>
      </w:pPr>
    </w:lvl>
    <w:lvl w:ilvl="4">
      <w:start w:val="1"/>
      <w:numFmt w:val="lowerLetter"/>
      <w:lvlText w:val="%5)"/>
      <w:lvlJc w:val="left"/>
      <w:pPr>
        <w:ind w:left="2102" w:hanging="420"/>
      </w:pPr>
    </w:lvl>
    <w:lvl w:ilvl="5">
      <w:start w:val="1"/>
      <w:numFmt w:val="lowerRoman"/>
      <w:lvlText w:val="%6."/>
      <w:lvlJc w:val="right"/>
      <w:pPr>
        <w:ind w:left="2522" w:hanging="420"/>
      </w:pPr>
    </w:lvl>
    <w:lvl w:ilvl="6">
      <w:start w:val="1"/>
      <w:numFmt w:val="decimal"/>
      <w:lvlText w:val="%7."/>
      <w:lvlJc w:val="left"/>
      <w:pPr>
        <w:ind w:left="2942" w:hanging="420"/>
      </w:pPr>
    </w:lvl>
    <w:lvl w:ilvl="7">
      <w:start w:val="1"/>
      <w:numFmt w:val="lowerLetter"/>
      <w:lvlText w:val="%8)"/>
      <w:lvlJc w:val="left"/>
      <w:pPr>
        <w:ind w:left="3362" w:hanging="420"/>
      </w:pPr>
    </w:lvl>
    <w:lvl w:ilvl="8">
      <w:start w:val="1"/>
      <w:numFmt w:val="lowerRoman"/>
      <w:lvlText w:val="%9."/>
      <w:lvlJc w:val="right"/>
      <w:pPr>
        <w:ind w:left="3782" w:hanging="420"/>
      </w:pPr>
    </w:lvl>
  </w:abstractNum>
  <w:abstractNum w:abstractNumId="2" w15:restartNumberingAfterBreak="0">
    <w:nsid w:val="46963863"/>
    <w:multiLevelType w:val="multilevel"/>
    <w:tmpl w:val="46963863"/>
    <w:lvl w:ilvl="0">
      <w:start w:val="1"/>
      <w:numFmt w:val="decimal"/>
      <w:lvlText w:val="%1."/>
      <w:lvlJc w:val="left"/>
      <w:pPr>
        <w:ind w:left="422" w:hanging="420"/>
      </w:pPr>
    </w:lvl>
    <w:lvl w:ilvl="1">
      <w:start w:val="1"/>
      <w:numFmt w:val="decimal"/>
      <w:lvlText w:val="%2)"/>
      <w:lvlJc w:val="left"/>
      <w:pPr>
        <w:ind w:left="842" w:hanging="420"/>
      </w:pPr>
    </w:lvl>
    <w:lvl w:ilvl="2">
      <w:start w:val="1"/>
      <w:numFmt w:val="lowerRoman"/>
      <w:lvlText w:val="%3."/>
      <w:lvlJc w:val="right"/>
      <w:pPr>
        <w:ind w:left="1262" w:hanging="420"/>
      </w:pPr>
    </w:lvl>
    <w:lvl w:ilvl="3">
      <w:start w:val="1"/>
      <w:numFmt w:val="decimal"/>
      <w:lvlText w:val="%4."/>
      <w:lvlJc w:val="left"/>
      <w:pPr>
        <w:ind w:left="1682" w:hanging="420"/>
      </w:pPr>
    </w:lvl>
    <w:lvl w:ilvl="4">
      <w:start w:val="1"/>
      <w:numFmt w:val="lowerLetter"/>
      <w:lvlText w:val="%5)"/>
      <w:lvlJc w:val="left"/>
      <w:pPr>
        <w:ind w:left="2102" w:hanging="420"/>
      </w:pPr>
    </w:lvl>
    <w:lvl w:ilvl="5">
      <w:start w:val="1"/>
      <w:numFmt w:val="lowerRoman"/>
      <w:lvlText w:val="%6."/>
      <w:lvlJc w:val="right"/>
      <w:pPr>
        <w:ind w:left="2522" w:hanging="420"/>
      </w:pPr>
    </w:lvl>
    <w:lvl w:ilvl="6">
      <w:start w:val="1"/>
      <w:numFmt w:val="decimal"/>
      <w:lvlText w:val="%7."/>
      <w:lvlJc w:val="left"/>
      <w:pPr>
        <w:ind w:left="2942" w:hanging="420"/>
      </w:pPr>
    </w:lvl>
    <w:lvl w:ilvl="7">
      <w:start w:val="1"/>
      <w:numFmt w:val="lowerLetter"/>
      <w:lvlText w:val="%8)"/>
      <w:lvlJc w:val="left"/>
      <w:pPr>
        <w:ind w:left="3362" w:hanging="420"/>
      </w:pPr>
    </w:lvl>
    <w:lvl w:ilvl="8">
      <w:start w:val="1"/>
      <w:numFmt w:val="lowerRoman"/>
      <w:lvlText w:val="%9."/>
      <w:lvlJc w:val="right"/>
      <w:pPr>
        <w:ind w:left="3782" w:hanging="420"/>
      </w:pPr>
    </w:lvl>
  </w:abstractNum>
  <w:abstractNum w:abstractNumId="3" w15:restartNumberingAfterBreak="0">
    <w:nsid w:val="5630231B"/>
    <w:multiLevelType w:val="singleLevel"/>
    <w:tmpl w:val="5630231B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4" w15:restartNumberingAfterBreak="0">
    <w:nsid w:val="61177106"/>
    <w:multiLevelType w:val="multilevel"/>
    <w:tmpl w:val="61177106"/>
    <w:lvl w:ilvl="0">
      <w:start w:val="1"/>
      <w:numFmt w:val="decimal"/>
      <w:lvlText w:val="%1."/>
      <w:lvlJc w:val="left"/>
      <w:pPr>
        <w:ind w:left="422" w:hanging="420"/>
      </w:pPr>
    </w:lvl>
    <w:lvl w:ilvl="1">
      <w:start w:val="1"/>
      <w:numFmt w:val="lowerLetter"/>
      <w:lvlText w:val="%2)"/>
      <w:lvlJc w:val="left"/>
      <w:pPr>
        <w:ind w:left="842" w:hanging="420"/>
      </w:pPr>
    </w:lvl>
    <w:lvl w:ilvl="2">
      <w:start w:val="1"/>
      <w:numFmt w:val="lowerRoman"/>
      <w:lvlText w:val="%3."/>
      <w:lvlJc w:val="right"/>
      <w:pPr>
        <w:ind w:left="1262" w:hanging="420"/>
      </w:pPr>
    </w:lvl>
    <w:lvl w:ilvl="3">
      <w:start w:val="1"/>
      <w:numFmt w:val="decimal"/>
      <w:lvlText w:val="%4."/>
      <w:lvlJc w:val="left"/>
      <w:pPr>
        <w:ind w:left="1682" w:hanging="420"/>
      </w:pPr>
    </w:lvl>
    <w:lvl w:ilvl="4">
      <w:start w:val="1"/>
      <w:numFmt w:val="lowerLetter"/>
      <w:lvlText w:val="%5)"/>
      <w:lvlJc w:val="left"/>
      <w:pPr>
        <w:ind w:left="2102" w:hanging="420"/>
      </w:pPr>
    </w:lvl>
    <w:lvl w:ilvl="5">
      <w:start w:val="1"/>
      <w:numFmt w:val="lowerRoman"/>
      <w:lvlText w:val="%6."/>
      <w:lvlJc w:val="right"/>
      <w:pPr>
        <w:ind w:left="2522" w:hanging="420"/>
      </w:pPr>
    </w:lvl>
    <w:lvl w:ilvl="6">
      <w:start w:val="1"/>
      <w:numFmt w:val="decimal"/>
      <w:lvlText w:val="%7."/>
      <w:lvlJc w:val="left"/>
      <w:pPr>
        <w:ind w:left="2942" w:hanging="420"/>
      </w:pPr>
    </w:lvl>
    <w:lvl w:ilvl="7">
      <w:start w:val="1"/>
      <w:numFmt w:val="lowerLetter"/>
      <w:lvlText w:val="%8)"/>
      <w:lvlJc w:val="left"/>
      <w:pPr>
        <w:ind w:left="3362" w:hanging="420"/>
      </w:pPr>
    </w:lvl>
    <w:lvl w:ilvl="8">
      <w:start w:val="1"/>
      <w:numFmt w:val="lowerRoman"/>
      <w:lvlText w:val="%9."/>
      <w:lvlJc w:val="right"/>
      <w:pPr>
        <w:ind w:left="3782" w:hanging="42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MDY1NzA3NTA0MjRU0lEKTi0uzszPAykwqwUAvMqbBSwAAAA="/>
    <w:docVar w:name="commondata" w:val="eyJoZGlkIjoiNmYxNDkwMGU4NjRjZWU4ODIxMzA0ZGE5OGE1YjczZDUifQ=="/>
  </w:docVars>
  <w:rsids>
    <w:rsidRoot w:val="00172A27"/>
    <w:rsid w:val="00000F9E"/>
    <w:rsid w:val="000036BB"/>
    <w:rsid w:val="000040B2"/>
    <w:rsid w:val="0000601E"/>
    <w:rsid w:val="00007136"/>
    <w:rsid w:val="00007E31"/>
    <w:rsid w:val="0001013F"/>
    <w:rsid w:val="0001035F"/>
    <w:rsid w:val="00010DD8"/>
    <w:rsid w:val="00011217"/>
    <w:rsid w:val="00011C0E"/>
    <w:rsid w:val="00012EA6"/>
    <w:rsid w:val="00012F33"/>
    <w:rsid w:val="000141E3"/>
    <w:rsid w:val="00015EF9"/>
    <w:rsid w:val="00016DF1"/>
    <w:rsid w:val="00016FD6"/>
    <w:rsid w:val="000170EE"/>
    <w:rsid w:val="00017554"/>
    <w:rsid w:val="00020219"/>
    <w:rsid w:val="00020C8A"/>
    <w:rsid w:val="00020C9B"/>
    <w:rsid w:val="00020F72"/>
    <w:rsid w:val="000217E1"/>
    <w:rsid w:val="00021977"/>
    <w:rsid w:val="000220E4"/>
    <w:rsid w:val="00022B78"/>
    <w:rsid w:val="00023420"/>
    <w:rsid w:val="00024A31"/>
    <w:rsid w:val="000258F0"/>
    <w:rsid w:val="00026656"/>
    <w:rsid w:val="000266BB"/>
    <w:rsid w:val="000270BF"/>
    <w:rsid w:val="00031639"/>
    <w:rsid w:val="00031A3B"/>
    <w:rsid w:val="0003254A"/>
    <w:rsid w:val="00032646"/>
    <w:rsid w:val="00033D60"/>
    <w:rsid w:val="0003550B"/>
    <w:rsid w:val="000369E8"/>
    <w:rsid w:val="00040BA7"/>
    <w:rsid w:val="00042388"/>
    <w:rsid w:val="00043A8B"/>
    <w:rsid w:val="00045E4C"/>
    <w:rsid w:val="000507F2"/>
    <w:rsid w:val="00050C2E"/>
    <w:rsid w:val="00051510"/>
    <w:rsid w:val="000515B5"/>
    <w:rsid w:val="00051FAD"/>
    <w:rsid w:val="00052310"/>
    <w:rsid w:val="000523C1"/>
    <w:rsid w:val="00052633"/>
    <w:rsid w:val="00052731"/>
    <w:rsid w:val="00053528"/>
    <w:rsid w:val="00054AA8"/>
    <w:rsid w:val="00054F60"/>
    <w:rsid w:val="00055ADD"/>
    <w:rsid w:val="00061BC0"/>
    <w:rsid w:val="00062853"/>
    <w:rsid w:val="00063577"/>
    <w:rsid w:val="000636E0"/>
    <w:rsid w:val="0006482B"/>
    <w:rsid w:val="00064F8D"/>
    <w:rsid w:val="000659AC"/>
    <w:rsid w:val="00065D60"/>
    <w:rsid w:val="000661BD"/>
    <w:rsid w:val="00066E51"/>
    <w:rsid w:val="00067388"/>
    <w:rsid w:val="00070163"/>
    <w:rsid w:val="00071257"/>
    <w:rsid w:val="000717CA"/>
    <w:rsid w:val="00073134"/>
    <w:rsid w:val="00073EF8"/>
    <w:rsid w:val="00073F13"/>
    <w:rsid w:val="00073FD9"/>
    <w:rsid w:val="00074412"/>
    <w:rsid w:val="00075A8A"/>
    <w:rsid w:val="00081199"/>
    <w:rsid w:val="000833F6"/>
    <w:rsid w:val="00084024"/>
    <w:rsid w:val="00084A84"/>
    <w:rsid w:val="00085E06"/>
    <w:rsid w:val="0008664C"/>
    <w:rsid w:val="000871C9"/>
    <w:rsid w:val="00087836"/>
    <w:rsid w:val="00091807"/>
    <w:rsid w:val="000930E4"/>
    <w:rsid w:val="00096DA7"/>
    <w:rsid w:val="0009798F"/>
    <w:rsid w:val="000A0D7E"/>
    <w:rsid w:val="000A2E97"/>
    <w:rsid w:val="000A2EBC"/>
    <w:rsid w:val="000A38AD"/>
    <w:rsid w:val="000A3D1E"/>
    <w:rsid w:val="000A49E0"/>
    <w:rsid w:val="000A4DF9"/>
    <w:rsid w:val="000A61AA"/>
    <w:rsid w:val="000A68C9"/>
    <w:rsid w:val="000A7151"/>
    <w:rsid w:val="000B070C"/>
    <w:rsid w:val="000B28B5"/>
    <w:rsid w:val="000B3B9E"/>
    <w:rsid w:val="000B5382"/>
    <w:rsid w:val="000B61BE"/>
    <w:rsid w:val="000B65DB"/>
    <w:rsid w:val="000B7523"/>
    <w:rsid w:val="000B7E46"/>
    <w:rsid w:val="000B7E97"/>
    <w:rsid w:val="000C0B31"/>
    <w:rsid w:val="000C0C5C"/>
    <w:rsid w:val="000C1035"/>
    <w:rsid w:val="000C2D91"/>
    <w:rsid w:val="000C3975"/>
    <w:rsid w:val="000C49E6"/>
    <w:rsid w:val="000C6398"/>
    <w:rsid w:val="000C6543"/>
    <w:rsid w:val="000C669D"/>
    <w:rsid w:val="000C7E25"/>
    <w:rsid w:val="000D016F"/>
    <w:rsid w:val="000D0293"/>
    <w:rsid w:val="000D23EF"/>
    <w:rsid w:val="000D2E44"/>
    <w:rsid w:val="000D42B1"/>
    <w:rsid w:val="000D4814"/>
    <w:rsid w:val="000D60A6"/>
    <w:rsid w:val="000D779B"/>
    <w:rsid w:val="000E0646"/>
    <w:rsid w:val="000E0882"/>
    <w:rsid w:val="000E126E"/>
    <w:rsid w:val="000E2390"/>
    <w:rsid w:val="000E2A7D"/>
    <w:rsid w:val="000E3F34"/>
    <w:rsid w:val="000E4C76"/>
    <w:rsid w:val="000E63B7"/>
    <w:rsid w:val="000E6FFE"/>
    <w:rsid w:val="000E7DB0"/>
    <w:rsid w:val="000F04F5"/>
    <w:rsid w:val="000F083E"/>
    <w:rsid w:val="000F1A9A"/>
    <w:rsid w:val="000F2AFD"/>
    <w:rsid w:val="000F2EAB"/>
    <w:rsid w:val="000F2F08"/>
    <w:rsid w:val="000F3C20"/>
    <w:rsid w:val="000F3FF5"/>
    <w:rsid w:val="000F4749"/>
    <w:rsid w:val="000F47FA"/>
    <w:rsid w:val="000F776C"/>
    <w:rsid w:val="000F7DD8"/>
    <w:rsid w:val="001001FA"/>
    <w:rsid w:val="00102045"/>
    <w:rsid w:val="001026D1"/>
    <w:rsid w:val="001028A4"/>
    <w:rsid w:val="00102CD0"/>
    <w:rsid w:val="00103015"/>
    <w:rsid w:val="0010358D"/>
    <w:rsid w:val="001038BC"/>
    <w:rsid w:val="0010495D"/>
    <w:rsid w:val="00104E79"/>
    <w:rsid w:val="001055E6"/>
    <w:rsid w:val="0010656E"/>
    <w:rsid w:val="00106656"/>
    <w:rsid w:val="001072A2"/>
    <w:rsid w:val="0010734F"/>
    <w:rsid w:val="001078C8"/>
    <w:rsid w:val="00110065"/>
    <w:rsid w:val="00110A7F"/>
    <w:rsid w:val="00111045"/>
    <w:rsid w:val="001118FA"/>
    <w:rsid w:val="0011245F"/>
    <w:rsid w:val="00112B8B"/>
    <w:rsid w:val="00112D0E"/>
    <w:rsid w:val="00113095"/>
    <w:rsid w:val="00113132"/>
    <w:rsid w:val="001148B0"/>
    <w:rsid w:val="00114B3F"/>
    <w:rsid w:val="0011512C"/>
    <w:rsid w:val="001151E9"/>
    <w:rsid w:val="001154B4"/>
    <w:rsid w:val="00115D83"/>
    <w:rsid w:val="001177C2"/>
    <w:rsid w:val="001211C6"/>
    <w:rsid w:val="001219FF"/>
    <w:rsid w:val="00122702"/>
    <w:rsid w:val="00122D32"/>
    <w:rsid w:val="0012348F"/>
    <w:rsid w:val="00124ABD"/>
    <w:rsid w:val="00124C05"/>
    <w:rsid w:val="00124F2D"/>
    <w:rsid w:val="00125BB7"/>
    <w:rsid w:val="0012689D"/>
    <w:rsid w:val="00126B4D"/>
    <w:rsid w:val="001303F2"/>
    <w:rsid w:val="00130781"/>
    <w:rsid w:val="001308B4"/>
    <w:rsid w:val="00130F56"/>
    <w:rsid w:val="00131311"/>
    <w:rsid w:val="001319F7"/>
    <w:rsid w:val="00131E2A"/>
    <w:rsid w:val="00132561"/>
    <w:rsid w:val="00132DB4"/>
    <w:rsid w:val="00133525"/>
    <w:rsid w:val="00133B7C"/>
    <w:rsid w:val="0013405E"/>
    <w:rsid w:val="0013664C"/>
    <w:rsid w:val="001405EC"/>
    <w:rsid w:val="00140848"/>
    <w:rsid w:val="00141262"/>
    <w:rsid w:val="00142642"/>
    <w:rsid w:val="00142839"/>
    <w:rsid w:val="00144FCC"/>
    <w:rsid w:val="00146419"/>
    <w:rsid w:val="001477C0"/>
    <w:rsid w:val="00147863"/>
    <w:rsid w:val="0015004C"/>
    <w:rsid w:val="001505FB"/>
    <w:rsid w:val="00151082"/>
    <w:rsid w:val="00151A18"/>
    <w:rsid w:val="00151A48"/>
    <w:rsid w:val="00151EBC"/>
    <w:rsid w:val="00152BE8"/>
    <w:rsid w:val="001534E8"/>
    <w:rsid w:val="0015390D"/>
    <w:rsid w:val="00155767"/>
    <w:rsid w:val="00156461"/>
    <w:rsid w:val="00156A70"/>
    <w:rsid w:val="00157726"/>
    <w:rsid w:val="0016044A"/>
    <w:rsid w:val="0016059B"/>
    <w:rsid w:val="00161DF9"/>
    <w:rsid w:val="00162657"/>
    <w:rsid w:val="00162F03"/>
    <w:rsid w:val="00163014"/>
    <w:rsid w:val="0016312D"/>
    <w:rsid w:val="00164A3C"/>
    <w:rsid w:val="00164CEA"/>
    <w:rsid w:val="00165BF4"/>
    <w:rsid w:val="00167148"/>
    <w:rsid w:val="0016777D"/>
    <w:rsid w:val="0017079A"/>
    <w:rsid w:val="00171468"/>
    <w:rsid w:val="00171D47"/>
    <w:rsid w:val="001722FF"/>
    <w:rsid w:val="00172796"/>
    <w:rsid w:val="00172A27"/>
    <w:rsid w:val="00172BD2"/>
    <w:rsid w:val="00174197"/>
    <w:rsid w:val="001746BC"/>
    <w:rsid w:val="00174AA9"/>
    <w:rsid w:val="00174CFE"/>
    <w:rsid w:val="001752E8"/>
    <w:rsid w:val="00175500"/>
    <w:rsid w:val="001756AD"/>
    <w:rsid w:val="00175947"/>
    <w:rsid w:val="00175A6D"/>
    <w:rsid w:val="00175B83"/>
    <w:rsid w:val="00176CF7"/>
    <w:rsid w:val="001776ED"/>
    <w:rsid w:val="00177FCF"/>
    <w:rsid w:val="00180A9A"/>
    <w:rsid w:val="0018327B"/>
    <w:rsid w:val="00183510"/>
    <w:rsid w:val="00184135"/>
    <w:rsid w:val="00184505"/>
    <w:rsid w:val="001866B3"/>
    <w:rsid w:val="0018700F"/>
    <w:rsid w:val="00187A7A"/>
    <w:rsid w:val="00190933"/>
    <w:rsid w:val="00190F25"/>
    <w:rsid w:val="001934C8"/>
    <w:rsid w:val="001948BF"/>
    <w:rsid w:val="00195116"/>
    <w:rsid w:val="00196121"/>
    <w:rsid w:val="00196BAA"/>
    <w:rsid w:val="00196DD9"/>
    <w:rsid w:val="00197B0C"/>
    <w:rsid w:val="001A0195"/>
    <w:rsid w:val="001A120C"/>
    <w:rsid w:val="001A1CC8"/>
    <w:rsid w:val="001A1D95"/>
    <w:rsid w:val="001A2B3F"/>
    <w:rsid w:val="001A4F6A"/>
    <w:rsid w:val="001A54A1"/>
    <w:rsid w:val="001A5DB3"/>
    <w:rsid w:val="001A660C"/>
    <w:rsid w:val="001A6BE2"/>
    <w:rsid w:val="001A6C68"/>
    <w:rsid w:val="001B055F"/>
    <w:rsid w:val="001B068D"/>
    <w:rsid w:val="001B1BBB"/>
    <w:rsid w:val="001B2F73"/>
    <w:rsid w:val="001B4848"/>
    <w:rsid w:val="001B4C29"/>
    <w:rsid w:val="001B5461"/>
    <w:rsid w:val="001B5858"/>
    <w:rsid w:val="001B627F"/>
    <w:rsid w:val="001B777E"/>
    <w:rsid w:val="001C0DDD"/>
    <w:rsid w:val="001C121E"/>
    <w:rsid w:val="001C1AB2"/>
    <w:rsid w:val="001C1D15"/>
    <w:rsid w:val="001C2346"/>
    <w:rsid w:val="001C2652"/>
    <w:rsid w:val="001C3613"/>
    <w:rsid w:val="001C42F6"/>
    <w:rsid w:val="001C49E4"/>
    <w:rsid w:val="001C5B0C"/>
    <w:rsid w:val="001C66D5"/>
    <w:rsid w:val="001C737B"/>
    <w:rsid w:val="001C7773"/>
    <w:rsid w:val="001C7C19"/>
    <w:rsid w:val="001C7EFF"/>
    <w:rsid w:val="001D0E95"/>
    <w:rsid w:val="001D1736"/>
    <w:rsid w:val="001D18C5"/>
    <w:rsid w:val="001D2590"/>
    <w:rsid w:val="001D2FFF"/>
    <w:rsid w:val="001D3ABF"/>
    <w:rsid w:val="001D3BA0"/>
    <w:rsid w:val="001D43AC"/>
    <w:rsid w:val="001D6145"/>
    <w:rsid w:val="001D7712"/>
    <w:rsid w:val="001D7FA3"/>
    <w:rsid w:val="001E2C6B"/>
    <w:rsid w:val="001E35B2"/>
    <w:rsid w:val="001E4ECE"/>
    <w:rsid w:val="001E6028"/>
    <w:rsid w:val="001E6540"/>
    <w:rsid w:val="001E70E3"/>
    <w:rsid w:val="001E7350"/>
    <w:rsid w:val="001E76D9"/>
    <w:rsid w:val="001E7EF4"/>
    <w:rsid w:val="001F1950"/>
    <w:rsid w:val="001F1CCC"/>
    <w:rsid w:val="001F2BB2"/>
    <w:rsid w:val="001F321C"/>
    <w:rsid w:val="001F3262"/>
    <w:rsid w:val="001F3746"/>
    <w:rsid w:val="001F3C9B"/>
    <w:rsid w:val="001F3F31"/>
    <w:rsid w:val="001F4FE2"/>
    <w:rsid w:val="001F5906"/>
    <w:rsid w:val="001F5CD3"/>
    <w:rsid w:val="001F5E22"/>
    <w:rsid w:val="001F65AB"/>
    <w:rsid w:val="001F7ADB"/>
    <w:rsid w:val="002024C4"/>
    <w:rsid w:val="00203E5E"/>
    <w:rsid w:val="00204FAA"/>
    <w:rsid w:val="0020502A"/>
    <w:rsid w:val="00205ADA"/>
    <w:rsid w:val="002072AF"/>
    <w:rsid w:val="00207C73"/>
    <w:rsid w:val="00210474"/>
    <w:rsid w:val="00210B54"/>
    <w:rsid w:val="002143CD"/>
    <w:rsid w:val="0021441D"/>
    <w:rsid w:val="002145A0"/>
    <w:rsid w:val="00214EC0"/>
    <w:rsid w:val="00216AC0"/>
    <w:rsid w:val="00217C67"/>
    <w:rsid w:val="0022302A"/>
    <w:rsid w:val="00223E52"/>
    <w:rsid w:val="0022438F"/>
    <w:rsid w:val="00225AFD"/>
    <w:rsid w:val="002266F9"/>
    <w:rsid w:val="00227115"/>
    <w:rsid w:val="00227330"/>
    <w:rsid w:val="00227C0D"/>
    <w:rsid w:val="00227D3A"/>
    <w:rsid w:val="00230B8C"/>
    <w:rsid w:val="00232DAC"/>
    <w:rsid w:val="0023363D"/>
    <w:rsid w:val="002348D1"/>
    <w:rsid w:val="00234E4D"/>
    <w:rsid w:val="0023700E"/>
    <w:rsid w:val="00237BA9"/>
    <w:rsid w:val="00240144"/>
    <w:rsid w:val="002406C3"/>
    <w:rsid w:val="00240757"/>
    <w:rsid w:val="00240852"/>
    <w:rsid w:val="002413BC"/>
    <w:rsid w:val="00241553"/>
    <w:rsid w:val="00241A0E"/>
    <w:rsid w:val="00242253"/>
    <w:rsid w:val="00242519"/>
    <w:rsid w:val="00242729"/>
    <w:rsid w:val="002432BC"/>
    <w:rsid w:val="00243A4A"/>
    <w:rsid w:val="0024480E"/>
    <w:rsid w:val="00244FD5"/>
    <w:rsid w:val="002465BB"/>
    <w:rsid w:val="00246D3B"/>
    <w:rsid w:val="0024702B"/>
    <w:rsid w:val="002470BB"/>
    <w:rsid w:val="002473E4"/>
    <w:rsid w:val="002475E0"/>
    <w:rsid w:val="00247E6B"/>
    <w:rsid w:val="00250701"/>
    <w:rsid w:val="00250BAB"/>
    <w:rsid w:val="0025124D"/>
    <w:rsid w:val="0025128C"/>
    <w:rsid w:val="002522B0"/>
    <w:rsid w:val="002527AC"/>
    <w:rsid w:val="00252F31"/>
    <w:rsid w:val="00253467"/>
    <w:rsid w:val="00253AB3"/>
    <w:rsid w:val="0025415B"/>
    <w:rsid w:val="00254884"/>
    <w:rsid w:val="0025520B"/>
    <w:rsid w:val="00255E49"/>
    <w:rsid w:val="00255F86"/>
    <w:rsid w:val="00256512"/>
    <w:rsid w:val="002567C6"/>
    <w:rsid w:val="00257699"/>
    <w:rsid w:val="00260775"/>
    <w:rsid w:val="00263E3F"/>
    <w:rsid w:val="00264172"/>
    <w:rsid w:val="00264D37"/>
    <w:rsid w:val="00266149"/>
    <w:rsid w:val="00266D38"/>
    <w:rsid w:val="0026725B"/>
    <w:rsid w:val="0027079E"/>
    <w:rsid w:val="00270DAE"/>
    <w:rsid w:val="002717E9"/>
    <w:rsid w:val="00271AD6"/>
    <w:rsid w:val="00273F1F"/>
    <w:rsid w:val="00273F59"/>
    <w:rsid w:val="00274ED6"/>
    <w:rsid w:val="00275721"/>
    <w:rsid w:val="00277903"/>
    <w:rsid w:val="0028003C"/>
    <w:rsid w:val="002809F1"/>
    <w:rsid w:val="00281526"/>
    <w:rsid w:val="0028262B"/>
    <w:rsid w:val="002839A1"/>
    <w:rsid w:val="00283B2A"/>
    <w:rsid w:val="00284B32"/>
    <w:rsid w:val="00285425"/>
    <w:rsid w:val="00285C7C"/>
    <w:rsid w:val="00285CBF"/>
    <w:rsid w:val="00286E83"/>
    <w:rsid w:val="00287A89"/>
    <w:rsid w:val="00292CF7"/>
    <w:rsid w:val="00293C02"/>
    <w:rsid w:val="00294528"/>
    <w:rsid w:val="00294FAA"/>
    <w:rsid w:val="002957CA"/>
    <w:rsid w:val="00296572"/>
    <w:rsid w:val="00296D47"/>
    <w:rsid w:val="00297369"/>
    <w:rsid w:val="00297AAA"/>
    <w:rsid w:val="002A0752"/>
    <w:rsid w:val="002A2955"/>
    <w:rsid w:val="002A34C8"/>
    <w:rsid w:val="002A3BE0"/>
    <w:rsid w:val="002A4964"/>
    <w:rsid w:val="002A4C10"/>
    <w:rsid w:val="002A5C4A"/>
    <w:rsid w:val="002A6FF9"/>
    <w:rsid w:val="002B007A"/>
    <w:rsid w:val="002B03C7"/>
    <w:rsid w:val="002B0B9D"/>
    <w:rsid w:val="002B1B33"/>
    <w:rsid w:val="002B29A3"/>
    <w:rsid w:val="002B2FD0"/>
    <w:rsid w:val="002B336C"/>
    <w:rsid w:val="002B3BBA"/>
    <w:rsid w:val="002B3E13"/>
    <w:rsid w:val="002B3FC6"/>
    <w:rsid w:val="002B4384"/>
    <w:rsid w:val="002B5437"/>
    <w:rsid w:val="002B5CE2"/>
    <w:rsid w:val="002C01D1"/>
    <w:rsid w:val="002C0342"/>
    <w:rsid w:val="002C0963"/>
    <w:rsid w:val="002C0E28"/>
    <w:rsid w:val="002C3905"/>
    <w:rsid w:val="002C3A48"/>
    <w:rsid w:val="002C4A32"/>
    <w:rsid w:val="002C52F1"/>
    <w:rsid w:val="002C5968"/>
    <w:rsid w:val="002C708A"/>
    <w:rsid w:val="002D10DC"/>
    <w:rsid w:val="002D1506"/>
    <w:rsid w:val="002D2D9F"/>
    <w:rsid w:val="002D38F7"/>
    <w:rsid w:val="002D3C56"/>
    <w:rsid w:val="002D4348"/>
    <w:rsid w:val="002D4A01"/>
    <w:rsid w:val="002D715F"/>
    <w:rsid w:val="002E0BD8"/>
    <w:rsid w:val="002E11A3"/>
    <w:rsid w:val="002E2412"/>
    <w:rsid w:val="002E2A6C"/>
    <w:rsid w:val="002E2B8C"/>
    <w:rsid w:val="002E2DF5"/>
    <w:rsid w:val="002E3A1F"/>
    <w:rsid w:val="002E47C4"/>
    <w:rsid w:val="002E5AD9"/>
    <w:rsid w:val="002E5BFF"/>
    <w:rsid w:val="002E5C0A"/>
    <w:rsid w:val="002E5CF5"/>
    <w:rsid w:val="002E5F5A"/>
    <w:rsid w:val="002E6294"/>
    <w:rsid w:val="002E6417"/>
    <w:rsid w:val="002E7104"/>
    <w:rsid w:val="002E7F8B"/>
    <w:rsid w:val="002F001C"/>
    <w:rsid w:val="002F00BE"/>
    <w:rsid w:val="002F0114"/>
    <w:rsid w:val="002F01FC"/>
    <w:rsid w:val="002F1DC9"/>
    <w:rsid w:val="002F4519"/>
    <w:rsid w:val="002F5FAB"/>
    <w:rsid w:val="002F6203"/>
    <w:rsid w:val="002F6F2C"/>
    <w:rsid w:val="00300EA4"/>
    <w:rsid w:val="00301784"/>
    <w:rsid w:val="00301E3B"/>
    <w:rsid w:val="00303A48"/>
    <w:rsid w:val="003056D4"/>
    <w:rsid w:val="0030589B"/>
    <w:rsid w:val="00306E76"/>
    <w:rsid w:val="003070CE"/>
    <w:rsid w:val="003123AF"/>
    <w:rsid w:val="00312D0F"/>
    <w:rsid w:val="00312FD2"/>
    <w:rsid w:val="003154C9"/>
    <w:rsid w:val="00315530"/>
    <w:rsid w:val="00316CBA"/>
    <w:rsid w:val="00317F7A"/>
    <w:rsid w:val="00321AB1"/>
    <w:rsid w:val="00321E6C"/>
    <w:rsid w:val="0032289D"/>
    <w:rsid w:val="00323BED"/>
    <w:rsid w:val="00327487"/>
    <w:rsid w:val="003300AD"/>
    <w:rsid w:val="00330355"/>
    <w:rsid w:val="00330676"/>
    <w:rsid w:val="003315BE"/>
    <w:rsid w:val="00332375"/>
    <w:rsid w:val="00332AE2"/>
    <w:rsid w:val="00332C32"/>
    <w:rsid w:val="00333037"/>
    <w:rsid w:val="003335B4"/>
    <w:rsid w:val="003367B4"/>
    <w:rsid w:val="00336DD6"/>
    <w:rsid w:val="00337732"/>
    <w:rsid w:val="003409DD"/>
    <w:rsid w:val="00342E4C"/>
    <w:rsid w:val="00343039"/>
    <w:rsid w:val="00343045"/>
    <w:rsid w:val="00343895"/>
    <w:rsid w:val="00343E1D"/>
    <w:rsid w:val="00343ED8"/>
    <w:rsid w:val="003445C2"/>
    <w:rsid w:val="0034562A"/>
    <w:rsid w:val="00345D4D"/>
    <w:rsid w:val="00345FF6"/>
    <w:rsid w:val="00346A57"/>
    <w:rsid w:val="003470AA"/>
    <w:rsid w:val="00347DA3"/>
    <w:rsid w:val="00350BA7"/>
    <w:rsid w:val="00351E29"/>
    <w:rsid w:val="003524BC"/>
    <w:rsid w:val="003529AB"/>
    <w:rsid w:val="00352BC7"/>
    <w:rsid w:val="003530CF"/>
    <w:rsid w:val="0035319D"/>
    <w:rsid w:val="00353896"/>
    <w:rsid w:val="003542A3"/>
    <w:rsid w:val="00354FA2"/>
    <w:rsid w:val="00354FEE"/>
    <w:rsid w:val="003578E2"/>
    <w:rsid w:val="003600E0"/>
    <w:rsid w:val="003609CB"/>
    <w:rsid w:val="003614CC"/>
    <w:rsid w:val="00361CD9"/>
    <w:rsid w:val="00363668"/>
    <w:rsid w:val="003637D0"/>
    <w:rsid w:val="00363898"/>
    <w:rsid w:val="00363C4B"/>
    <w:rsid w:val="00364A55"/>
    <w:rsid w:val="00365D11"/>
    <w:rsid w:val="003661B5"/>
    <w:rsid w:val="003668E6"/>
    <w:rsid w:val="00366A56"/>
    <w:rsid w:val="00371657"/>
    <w:rsid w:val="00371E34"/>
    <w:rsid w:val="00373101"/>
    <w:rsid w:val="00373AB9"/>
    <w:rsid w:val="00375460"/>
    <w:rsid w:val="003757AD"/>
    <w:rsid w:val="00375ECE"/>
    <w:rsid w:val="00375EE5"/>
    <w:rsid w:val="00377EFC"/>
    <w:rsid w:val="00380611"/>
    <w:rsid w:val="00380F81"/>
    <w:rsid w:val="00381B26"/>
    <w:rsid w:val="00381B50"/>
    <w:rsid w:val="00381CB8"/>
    <w:rsid w:val="00381E24"/>
    <w:rsid w:val="00382624"/>
    <w:rsid w:val="003828D4"/>
    <w:rsid w:val="003828EE"/>
    <w:rsid w:val="00382CC4"/>
    <w:rsid w:val="00382F2D"/>
    <w:rsid w:val="00383144"/>
    <w:rsid w:val="0038483E"/>
    <w:rsid w:val="0038528B"/>
    <w:rsid w:val="003853D9"/>
    <w:rsid w:val="00386E37"/>
    <w:rsid w:val="0039015B"/>
    <w:rsid w:val="00390FEE"/>
    <w:rsid w:val="00391AE5"/>
    <w:rsid w:val="003922D1"/>
    <w:rsid w:val="00392CCC"/>
    <w:rsid w:val="003933F1"/>
    <w:rsid w:val="00393E82"/>
    <w:rsid w:val="00396DE8"/>
    <w:rsid w:val="003A212F"/>
    <w:rsid w:val="003A2531"/>
    <w:rsid w:val="003A27C7"/>
    <w:rsid w:val="003A2C2B"/>
    <w:rsid w:val="003A2C5B"/>
    <w:rsid w:val="003A2CBF"/>
    <w:rsid w:val="003A3476"/>
    <w:rsid w:val="003A364F"/>
    <w:rsid w:val="003A6C2A"/>
    <w:rsid w:val="003A745F"/>
    <w:rsid w:val="003B06CA"/>
    <w:rsid w:val="003B2031"/>
    <w:rsid w:val="003B21CB"/>
    <w:rsid w:val="003B2957"/>
    <w:rsid w:val="003B35D9"/>
    <w:rsid w:val="003B77BF"/>
    <w:rsid w:val="003B7BFA"/>
    <w:rsid w:val="003B7E0C"/>
    <w:rsid w:val="003C143E"/>
    <w:rsid w:val="003C2503"/>
    <w:rsid w:val="003C28C7"/>
    <w:rsid w:val="003C2C9C"/>
    <w:rsid w:val="003C34CC"/>
    <w:rsid w:val="003C4046"/>
    <w:rsid w:val="003C4127"/>
    <w:rsid w:val="003C455B"/>
    <w:rsid w:val="003C4774"/>
    <w:rsid w:val="003C6A70"/>
    <w:rsid w:val="003D0DBB"/>
    <w:rsid w:val="003D1CBD"/>
    <w:rsid w:val="003D24BF"/>
    <w:rsid w:val="003D34E5"/>
    <w:rsid w:val="003D4539"/>
    <w:rsid w:val="003D50E5"/>
    <w:rsid w:val="003D52A2"/>
    <w:rsid w:val="003D563E"/>
    <w:rsid w:val="003D5A16"/>
    <w:rsid w:val="003D68EA"/>
    <w:rsid w:val="003D699B"/>
    <w:rsid w:val="003D6D15"/>
    <w:rsid w:val="003D6F1A"/>
    <w:rsid w:val="003D6F28"/>
    <w:rsid w:val="003E0AC4"/>
    <w:rsid w:val="003E0C9A"/>
    <w:rsid w:val="003E18C8"/>
    <w:rsid w:val="003E2A5D"/>
    <w:rsid w:val="003E2D4B"/>
    <w:rsid w:val="003E3B6C"/>
    <w:rsid w:val="003E41FE"/>
    <w:rsid w:val="003E4B80"/>
    <w:rsid w:val="003E530A"/>
    <w:rsid w:val="003E554F"/>
    <w:rsid w:val="003E5D91"/>
    <w:rsid w:val="003E6419"/>
    <w:rsid w:val="003E6887"/>
    <w:rsid w:val="003E78D0"/>
    <w:rsid w:val="003E7C88"/>
    <w:rsid w:val="003F17DE"/>
    <w:rsid w:val="003F1911"/>
    <w:rsid w:val="003F4396"/>
    <w:rsid w:val="003F5302"/>
    <w:rsid w:val="003F59CA"/>
    <w:rsid w:val="003F5E08"/>
    <w:rsid w:val="003F624C"/>
    <w:rsid w:val="003F6996"/>
    <w:rsid w:val="003F6E86"/>
    <w:rsid w:val="00401273"/>
    <w:rsid w:val="004015B6"/>
    <w:rsid w:val="00401DCE"/>
    <w:rsid w:val="00402DCE"/>
    <w:rsid w:val="004034B8"/>
    <w:rsid w:val="0040414D"/>
    <w:rsid w:val="00404ADD"/>
    <w:rsid w:val="00404DEE"/>
    <w:rsid w:val="0040596E"/>
    <w:rsid w:val="0040632E"/>
    <w:rsid w:val="004068BE"/>
    <w:rsid w:val="00407704"/>
    <w:rsid w:val="00410FE2"/>
    <w:rsid w:val="00411D33"/>
    <w:rsid w:val="00411E30"/>
    <w:rsid w:val="004140F3"/>
    <w:rsid w:val="004147C0"/>
    <w:rsid w:val="00414FDC"/>
    <w:rsid w:val="00415471"/>
    <w:rsid w:val="004158EC"/>
    <w:rsid w:val="00416446"/>
    <w:rsid w:val="00420762"/>
    <w:rsid w:val="00420AA3"/>
    <w:rsid w:val="00421032"/>
    <w:rsid w:val="004214C3"/>
    <w:rsid w:val="0042181D"/>
    <w:rsid w:val="00421ECF"/>
    <w:rsid w:val="004226F0"/>
    <w:rsid w:val="0042315C"/>
    <w:rsid w:val="00423796"/>
    <w:rsid w:val="00424058"/>
    <w:rsid w:val="004244CF"/>
    <w:rsid w:val="00424D54"/>
    <w:rsid w:val="004275B9"/>
    <w:rsid w:val="004304A2"/>
    <w:rsid w:val="004306CA"/>
    <w:rsid w:val="0043097D"/>
    <w:rsid w:val="004321B4"/>
    <w:rsid w:val="00432BA3"/>
    <w:rsid w:val="00432EBF"/>
    <w:rsid w:val="00432FF0"/>
    <w:rsid w:val="0043653D"/>
    <w:rsid w:val="00441039"/>
    <w:rsid w:val="00442133"/>
    <w:rsid w:val="0044279C"/>
    <w:rsid w:val="00442DE2"/>
    <w:rsid w:val="00443625"/>
    <w:rsid w:val="00443701"/>
    <w:rsid w:val="00443C6C"/>
    <w:rsid w:val="00444AE2"/>
    <w:rsid w:val="0044594E"/>
    <w:rsid w:val="00447733"/>
    <w:rsid w:val="0045033F"/>
    <w:rsid w:val="00451E45"/>
    <w:rsid w:val="004524A0"/>
    <w:rsid w:val="004525F7"/>
    <w:rsid w:val="00453D46"/>
    <w:rsid w:val="004542EE"/>
    <w:rsid w:val="00455E15"/>
    <w:rsid w:val="004578D2"/>
    <w:rsid w:val="00460215"/>
    <w:rsid w:val="00460637"/>
    <w:rsid w:val="00462C09"/>
    <w:rsid w:val="00462D97"/>
    <w:rsid w:val="00462FA5"/>
    <w:rsid w:val="004638C1"/>
    <w:rsid w:val="004641E5"/>
    <w:rsid w:val="004664B1"/>
    <w:rsid w:val="004674D8"/>
    <w:rsid w:val="004674F1"/>
    <w:rsid w:val="0046769E"/>
    <w:rsid w:val="00467A6D"/>
    <w:rsid w:val="00467C60"/>
    <w:rsid w:val="00467FC2"/>
    <w:rsid w:val="00470525"/>
    <w:rsid w:val="004705B2"/>
    <w:rsid w:val="00470963"/>
    <w:rsid w:val="00470D28"/>
    <w:rsid w:val="00470E69"/>
    <w:rsid w:val="00471D0D"/>
    <w:rsid w:val="00471E62"/>
    <w:rsid w:val="0047280D"/>
    <w:rsid w:val="00472DDC"/>
    <w:rsid w:val="00473594"/>
    <w:rsid w:val="004750C4"/>
    <w:rsid w:val="00476809"/>
    <w:rsid w:val="00476E9A"/>
    <w:rsid w:val="00476EFE"/>
    <w:rsid w:val="004806AA"/>
    <w:rsid w:val="0048075A"/>
    <w:rsid w:val="00481492"/>
    <w:rsid w:val="00481F66"/>
    <w:rsid w:val="00482DF2"/>
    <w:rsid w:val="00483A9A"/>
    <w:rsid w:val="00484337"/>
    <w:rsid w:val="00485991"/>
    <w:rsid w:val="00486171"/>
    <w:rsid w:val="004874FA"/>
    <w:rsid w:val="00487769"/>
    <w:rsid w:val="00490687"/>
    <w:rsid w:val="00490AAD"/>
    <w:rsid w:val="00490F99"/>
    <w:rsid w:val="00491446"/>
    <w:rsid w:val="00492B12"/>
    <w:rsid w:val="00492BFD"/>
    <w:rsid w:val="00493671"/>
    <w:rsid w:val="00493C32"/>
    <w:rsid w:val="004940C7"/>
    <w:rsid w:val="00495036"/>
    <w:rsid w:val="00495D2F"/>
    <w:rsid w:val="00495E0E"/>
    <w:rsid w:val="004964F3"/>
    <w:rsid w:val="004978BA"/>
    <w:rsid w:val="004A00EC"/>
    <w:rsid w:val="004A19D8"/>
    <w:rsid w:val="004A281D"/>
    <w:rsid w:val="004A2B02"/>
    <w:rsid w:val="004A437B"/>
    <w:rsid w:val="004A494A"/>
    <w:rsid w:val="004A4DCD"/>
    <w:rsid w:val="004A5B9A"/>
    <w:rsid w:val="004A6715"/>
    <w:rsid w:val="004A6990"/>
    <w:rsid w:val="004B2170"/>
    <w:rsid w:val="004B27A5"/>
    <w:rsid w:val="004B2ADC"/>
    <w:rsid w:val="004B4506"/>
    <w:rsid w:val="004B46D7"/>
    <w:rsid w:val="004B4CA9"/>
    <w:rsid w:val="004B52BA"/>
    <w:rsid w:val="004B58B1"/>
    <w:rsid w:val="004B5E6C"/>
    <w:rsid w:val="004B63F0"/>
    <w:rsid w:val="004B6706"/>
    <w:rsid w:val="004B7392"/>
    <w:rsid w:val="004B7638"/>
    <w:rsid w:val="004C002E"/>
    <w:rsid w:val="004C02B0"/>
    <w:rsid w:val="004C0B79"/>
    <w:rsid w:val="004C29FB"/>
    <w:rsid w:val="004C2DFE"/>
    <w:rsid w:val="004C581D"/>
    <w:rsid w:val="004C5A04"/>
    <w:rsid w:val="004C6239"/>
    <w:rsid w:val="004C6446"/>
    <w:rsid w:val="004C69CC"/>
    <w:rsid w:val="004C6C0B"/>
    <w:rsid w:val="004C710E"/>
    <w:rsid w:val="004C7C00"/>
    <w:rsid w:val="004C7DD6"/>
    <w:rsid w:val="004C7E43"/>
    <w:rsid w:val="004D1424"/>
    <w:rsid w:val="004D2851"/>
    <w:rsid w:val="004D32A3"/>
    <w:rsid w:val="004D3E1B"/>
    <w:rsid w:val="004D538B"/>
    <w:rsid w:val="004D687A"/>
    <w:rsid w:val="004D6E37"/>
    <w:rsid w:val="004D703E"/>
    <w:rsid w:val="004E008F"/>
    <w:rsid w:val="004E07C7"/>
    <w:rsid w:val="004E1C05"/>
    <w:rsid w:val="004E26E7"/>
    <w:rsid w:val="004E4DD2"/>
    <w:rsid w:val="004E6A81"/>
    <w:rsid w:val="004E6AA4"/>
    <w:rsid w:val="004E72C6"/>
    <w:rsid w:val="004E7A14"/>
    <w:rsid w:val="004E7D97"/>
    <w:rsid w:val="004F0F65"/>
    <w:rsid w:val="004F12AF"/>
    <w:rsid w:val="004F164A"/>
    <w:rsid w:val="004F1C45"/>
    <w:rsid w:val="004F291C"/>
    <w:rsid w:val="004F3421"/>
    <w:rsid w:val="004F4B4F"/>
    <w:rsid w:val="004F5DD8"/>
    <w:rsid w:val="004F67A9"/>
    <w:rsid w:val="0050008E"/>
    <w:rsid w:val="00500579"/>
    <w:rsid w:val="0050157E"/>
    <w:rsid w:val="00501E43"/>
    <w:rsid w:val="005028F3"/>
    <w:rsid w:val="0050337A"/>
    <w:rsid w:val="005034DD"/>
    <w:rsid w:val="00503D46"/>
    <w:rsid w:val="005051EC"/>
    <w:rsid w:val="00505A30"/>
    <w:rsid w:val="005062B7"/>
    <w:rsid w:val="00507AC2"/>
    <w:rsid w:val="005108F3"/>
    <w:rsid w:val="00511A6F"/>
    <w:rsid w:val="0051217E"/>
    <w:rsid w:val="005121E5"/>
    <w:rsid w:val="005129DD"/>
    <w:rsid w:val="0051375A"/>
    <w:rsid w:val="005143FC"/>
    <w:rsid w:val="005147AB"/>
    <w:rsid w:val="00514B83"/>
    <w:rsid w:val="005154F4"/>
    <w:rsid w:val="00515B4C"/>
    <w:rsid w:val="0051600A"/>
    <w:rsid w:val="00516D2B"/>
    <w:rsid w:val="00520C3B"/>
    <w:rsid w:val="00520D30"/>
    <w:rsid w:val="005220BF"/>
    <w:rsid w:val="0052264A"/>
    <w:rsid w:val="00523711"/>
    <w:rsid w:val="005238E0"/>
    <w:rsid w:val="0052443F"/>
    <w:rsid w:val="00524462"/>
    <w:rsid w:val="00524482"/>
    <w:rsid w:val="00525A94"/>
    <w:rsid w:val="00526683"/>
    <w:rsid w:val="0052723B"/>
    <w:rsid w:val="005273F4"/>
    <w:rsid w:val="00530038"/>
    <w:rsid w:val="0053007A"/>
    <w:rsid w:val="005307D5"/>
    <w:rsid w:val="00530B89"/>
    <w:rsid w:val="0053105B"/>
    <w:rsid w:val="00533D5C"/>
    <w:rsid w:val="0053451C"/>
    <w:rsid w:val="005350C9"/>
    <w:rsid w:val="00535F26"/>
    <w:rsid w:val="00536D2E"/>
    <w:rsid w:val="0053783C"/>
    <w:rsid w:val="00537BBA"/>
    <w:rsid w:val="0054066B"/>
    <w:rsid w:val="00540971"/>
    <w:rsid w:val="005410F1"/>
    <w:rsid w:val="00541713"/>
    <w:rsid w:val="00541976"/>
    <w:rsid w:val="00544438"/>
    <w:rsid w:val="00544F88"/>
    <w:rsid w:val="005455A3"/>
    <w:rsid w:val="0054599D"/>
    <w:rsid w:val="00545C6F"/>
    <w:rsid w:val="00546F91"/>
    <w:rsid w:val="00547630"/>
    <w:rsid w:val="00547D37"/>
    <w:rsid w:val="00547D61"/>
    <w:rsid w:val="00550028"/>
    <w:rsid w:val="00551C98"/>
    <w:rsid w:val="0055598B"/>
    <w:rsid w:val="00556A84"/>
    <w:rsid w:val="00557797"/>
    <w:rsid w:val="0056009C"/>
    <w:rsid w:val="0056163A"/>
    <w:rsid w:val="00561B1B"/>
    <w:rsid w:val="00561CC8"/>
    <w:rsid w:val="00562162"/>
    <w:rsid w:val="00562FA0"/>
    <w:rsid w:val="00563109"/>
    <w:rsid w:val="0056381E"/>
    <w:rsid w:val="00563D5F"/>
    <w:rsid w:val="00564B16"/>
    <w:rsid w:val="00564B8A"/>
    <w:rsid w:val="00565E58"/>
    <w:rsid w:val="00566630"/>
    <w:rsid w:val="0056700F"/>
    <w:rsid w:val="0057038B"/>
    <w:rsid w:val="005706AF"/>
    <w:rsid w:val="00570BC2"/>
    <w:rsid w:val="00571C27"/>
    <w:rsid w:val="0057233A"/>
    <w:rsid w:val="0057529D"/>
    <w:rsid w:val="00575849"/>
    <w:rsid w:val="00575DE8"/>
    <w:rsid w:val="0057601D"/>
    <w:rsid w:val="00576464"/>
    <w:rsid w:val="00580312"/>
    <w:rsid w:val="005806B3"/>
    <w:rsid w:val="00581DD2"/>
    <w:rsid w:val="00583060"/>
    <w:rsid w:val="005855AB"/>
    <w:rsid w:val="00585AA7"/>
    <w:rsid w:val="0058607A"/>
    <w:rsid w:val="005861C6"/>
    <w:rsid w:val="00586CDB"/>
    <w:rsid w:val="00586D22"/>
    <w:rsid w:val="0058704E"/>
    <w:rsid w:val="005873B4"/>
    <w:rsid w:val="0058783B"/>
    <w:rsid w:val="00587B10"/>
    <w:rsid w:val="00587D97"/>
    <w:rsid w:val="00587E6B"/>
    <w:rsid w:val="00590EA7"/>
    <w:rsid w:val="00591A5F"/>
    <w:rsid w:val="00593DFB"/>
    <w:rsid w:val="00594359"/>
    <w:rsid w:val="00595566"/>
    <w:rsid w:val="0059584D"/>
    <w:rsid w:val="005A06A4"/>
    <w:rsid w:val="005A08E9"/>
    <w:rsid w:val="005A47EB"/>
    <w:rsid w:val="005A4B38"/>
    <w:rsid w:val="005A576C"/>
    <w:rsid w:val="005A607C"/>
    <w:rsid w:val="005A790C"/>
    <w:rsid w:val="005B087C"/>
    <w:rsid w:val="005B0B0E"/>
    <w:rsid w:val="005B153B"/>
    <w:rsid w:val="005B25EB"/>
    <w:rsid w:val="005B2A75"/>
    <w:rsid w:val="005B3A8A"/>
    <w:rsid w:val="005B3BEA"/>
    <w:rsid w:val="005B475E"/>
    <w:rsid w:val="005B4BA7"/>
    <w:rsid w:val="005B5BB7"/>
    <w:rsid w:val="005B7024"/>
    <w:rsid w:val="005B7A36"/>
    <w:rsid w:val="005C0264"/>
    <w:rsid w:val="005C17D7"/>
    <w:rsid w:val="005C3AEA"/>
    <w:rsid w:val="005C41E1"/>
    <w:rsid w:val="005C4F95"/>
    <w:rsid w:val="005C5EC6"/>
    <w:rsid w:val="005C6DE2"/>
    <w:rsid w:val="005C7788"/>
    <w:rsid w:val="005D050D"/>
    <w:rsid w:val="005D242A"/>
    <w:rsid w:val="005D2685"/>
    <w:rsid w:val="005D3815"/>
    <w:rsid w:val="005D42D8"/>
    <w:rsid w:val="005D4FF3"/>
    <w:rsid w:val="005D5B44"/>
    <w:rsid w:val="005D7C52"/>
    <w:rsid w:val="005E0813"/>
    <w:rsid w:val="005E0E48"/>
    <w:rsid w:val="005E1542"/>
    <w:rsid w:val="005E1FF8"/>
    <w:rsid w:val="005E270D"/>
    <w:rsid w:val="005E374A"/>
    <w:rsid w:val="005E3B2B"/>
    <w:rsid w:val="005E41C5"/>
    <w:rsid w:val="005E422E"/>
    <w:rsid w:val="005E4AFE"/>
    <w:rsid w:val="005E4B51"/>
    <w:rsid w:val="005E54A5"/>
    <w:rsid w:val="005E6E16"/>
    <w:rsid w:val="005E7C8D"/>
    <w:rsid w:val="005E7E04"/>
    <w:rsid w:val="005F1275"/>
    <w:rsid w:val="005F2677"/>
    <w:rsid w:val="005F2C97"/>
    <w:rsid w:val="005F5429"/>
    <w:rsid w:val="005F5D28"/>
    <w:rsid w:val="005F6D21"/>
    <w:rsid w:val="005F7E7D"/>
    <w:rsid w:val="00600DC1"/>
    <w:rsid w:val="00601356"/>
    <w:rsid w:val="00601E1A"/>
    <w:rsid w:val="00602100"/>
    <w:rsid w:val="00602588"/>
    <w:rsid w:val="006029B9"/>
    <w:rsid w:val="00603919"/>
    <w:rsid w:val="00604226"/>
    <w:rsid w:val="00604711"/>
    <w:rsid w:val="00604820"/>
    <w:rsid w:val="00604BC1"/>
    <w:rsid w:val="00604BF1"/>
    <w:rsid w:val="00605344"/>
    <w:rsid w:val="006059A0"/>
    <w:rsid w:val="00606EC5"/>
    <w:rsid w:val="00607CDB"/>
    <w:rsid w:val="00610544"/>
    <w:rsid w:val="00610943"/>
    <w:rsid w:val="006116BC"/>
    <w:rsid w:val="00611DD1"/>
    <w:rsid w:val="00612626"/>
    <w:rsid w:val="0061274B"/>
    <w:rsid w:val="006127B6"/>
    <w:rsid w:val="00612DD7"/>
    <w:rsid w:val="00613802"/>
    <w:rsid w:val="00613EA1"/>
    <w:rsid w:val="0061456D"/>
    <w:rsid w:val="00614975"/>
    <w:rsid w:val="00615DA4"/>
    <w:rsid w:val="006160D2"/>
    <w:rsid w:val="00616AEF"/>
    <w:rsid w:val="00617148"/>
    <w:rsid w:val="006210DC"/>
    <w:rsid w:val="00621BF5"/>
    <w:rsid w:val="00622904"/>
    <w:rsid w:val="00624FFA"/>
    <w:rsid w:val="0062503B"/>
    <w:rsid w:val="0062511D"/>
    <w:rsid w:val="00625C37"/>
    <w:rsid w:val="0062689C"/>
    <w:rsid w:val="00626F45"/>
    <w:rsid w:val="006272AC"/>
    <w:rsid w:val="00627790"/>
    <w:rsid w:val="00627C2F"/>
    <w:rsid w:val="00630B13"/>
    <w:rsid w:val="00630B8F"/>
    <w:rsid w:val="00630F4C"/>
    <w:rsid w:val="0063202F"/>
    <w:rsid w:val="00632344"/>
    <w:rsid w:val="00633630"/>
    <w:rsid w:val="0063425B"/>
    <w:rsid w:val="006360C0"/>
    <w:rsid w:val="00636E7B"/>
    <w:rsid w:val="00637582"/>
    <w:rsid w:val="006407C7"/>
    <w:rsid w:val="006410E3"/>
    <w:rsid w:val="00641A2D"/>
    <w:rsid w:val="00642142"/>
    <w:rsid w:val="0064221F"/>
    <w:rsid w:val="00642791"/>
    <w:rsid w:val="0064290B"/>
    <w:rsid w:val="00642BB3"/>
    <w:rsid w:val="00644650"/>
    <w:rsid w:val="00645304"/>
    <w:rsid w:val="0064572A"/>
    <w:rsid w:val="00645A00"/>
    <w:rsid w:val="00646BA3"/>
    <w:rsid w:val="0065033E"/>
    <w:rsid w:val="006504E5"/>
    <w:rsid w:val="00650DDB"/>
    <w:rsid w:val="00651140"/>
    <w:rsid w:val="0065166A"/>
    <w:rsid w:val="00653B12"/>
    <w:rsid w:val="00654D68"/>
    <w:rsid w:val="00656126"/>
    <w:rsid w:val="00656CF8"/>
    <w:rsid w:val="006572B2"/>
    <w:rsid w:val="006578FB"/>
    <w:rsid w:val="006607E3"/>
    <w:rsid w:val="00660CB9"/>
    <w:rsid w:val="006610D9"/>
    <w:rsid w:val="00661C1B"/>
    <w:rsid w:val="00661CAB"/>
    <w:rsid w:val="00662945"/>
    <w:rsid w:val="00663F2B"/>
    <w:rsid w:val="00664064"/>
    <w:rsid w:val="006643F9"/>
    <w:rsid w:val="006647A1"/>
    <w:rsid w:val="00665E69"/>
    <w:rsid w:val="00667B06"/>
    <w:rsid w:val="006704AE"/>
    <w:rsid w:val="00670910"/>
    <w:rsid w:val="00671D9C"/>
    <w:rsid w:val="00672C71"/>
    <w:rsid w:val="0067313E"/>
    <w:rsid w:val="00673D19"/>
    <w:rsid w:val="006765CB"/>
    <w:rsid w:val="00676D1A"/>
    <w:rsid w:val="00677EF0"/>
    <w:rsid w:val="00677FD6"/>
    <w:rsid w:val="00680855"/>
    <w:rsid w:val="00681121"/>
    <w:rsid w:val="00681B3A"/>
    <w:rsid w:val="00681C3F"/>
    <w:rsid w:val="00682E5F"/>
    <w:rsid w:val="0068300D"/>
    <w:rsid w:val="00683130"/>
    <w:rsid w:val="00683226"/>
    <w:rsid w:val="0068377F"/>
    <w:rsid w:val="00683B65"/>
    <w:rsid w:val="0068461C"/>
    <w:rsid w:val="006849EE"/>
    <w:rsid w:val="0068523F"/>
    <w:rsid w:val="0068559C"/>
    <w:rsid w:val="00685B7E"/>
    <w:rsid w:val="00686465"/>
    <w:rsid w:val="006877E9"/>
    <w:rsid w:val="0068796E"/>
    <w:rsid w:val="0069073D"/>
    <w:rsid w:val="00690FDB"/>
    <w:rsid w:val="00692A35"/>
    <w:rsid w:val="00693DBB"/>
    <w:rsid w:val="00695827"/>
    <w:rsid w:val="00695D2B"/>
    <w:rsid w:val="00696066"/>
    <w:rsid w:val="0069619B"/>
    <w:rsid w:val="006962ED"/>
    <w:rsid w:val="00696EF6"/>
    <w:rsid w:val="006A164A"/>
    <w:rsid w:val="006A3897"/>
    <w:rsid w:val="006A474C"/>
    <w:rsid w:val="006A5604"/>
    <w:rsid w:val="006A5B4A"/>
    <w:rsid w:val="006A5E9A"/>
    <w:rsid w:val="006A61F1"/>
    <w:rsid w:val="006A63D9"/>
    <w:rsid w:val="006A69CA"/>
    <w:rsid w:val="006A7C5C"/>
    <w:rsid w:val="006B1936"/>
    <w:rsid w:val="006B1ADD"/>
    <w:rsid w:val="006B1B4C"/>
    <w:rsid w:val="006B2E23"/>
    <w:rsid w:val="006B35B5"/>
    <w:rsid w:val="006B3F3E"/>
    <w:rsid w:val="006B4F5E"/>
    <w:rsid w:val="006B6B72"/>
    <w:rsid w:val="006C038A"/>
    <w:rsid w:val="006C1701"/>
    <w:rsid w:val="006C1719"/>
    <w:rsid w:val="006C1DB0"/>
    <w:rsid w:val="006C26AE"/>
    <w:rsid w:val="006C4323"/>
    <w:rsid w:val="006C5E92"/>
    <w:rsid w:val="006C6695"/>
    <w:rsid w:val="006C76AD"/>
    <w:rsid w:val="006C78AF"/>
    <w:rsid w:val="006D0236"/>
    <w:rsid w:val="006D0A59"/>
    <w:rsid w:val="006D17EF"/>
    <w:rsid w:val="006D1A96"/>
    <w:rsid w:val="006D375F"/>
    <w:rsid w:val="006D39CB"/>
    <w:rsid w:val="006D4E35"/>
    <w:rsid w:val="006D4F02"/>
    <w:rsid w:val="006D5233"/>
    <w:rsid w:val="006D561E"/>
    <w:rsid w:val="006D71E8"/>
    <w:rsid w:val="006D7561"/>
    <w:rsid w:val="006D78F6"/>
    <w:rsid w:val="006D7F6A"/>
    <w:rsid w:val="006E0DA0"/>
    <w:rsid w:val="006E17F4"/>
    <w:rsid w:val="006E1AE6"/>
    <w:rsid w:val="006E228E"/>
    <w:rsid w:val="006E2397"/>
    <w:rsid w:val="006E31DE"/>
    <w:rsid w:val="006E4488"/>
    <w:rsid w:val="006E44AD"/>
    <w:rsid w:val="006E5808"/>
    <w:rsid w:val="006E6B74"/>
    <w:rsid w:val="006E7338"/>
    <w:rsid w:val="006F0049"/>
    <w:rsid w:val="006F0F5C"/>
    <w:rsid w:val="006F117B"/>
    <w:rsid w:val="006F2649"/>
    <w:rsid w:val="006F2FF0"/>
    <w:rsid w:val="006F349C"/>
    <w:rsid w:val="006F43D2"/>
    <w:rsid w:val="006F6B64"/>
    <w:rsid w:val="006F7B79"/>
    <w:rsid w:val="00700EC7"/>
    <w:rsid w:val="00702DDE"/>
    <w:rsid w:val="00703A0B"/>
    <w:rsid w:val="00704F69"/>
    <w:rsid w:val="007059C0"/>
    <w:rsid w:val="00706C2C"/>
    <w:rsid w:val="00707048"/>
    <w:rsid w:val="0071045F"/>
    <w:rsid w:val="00710EF3"/>
    <w:rsid w:val="00710FF8"/>
    <w:rsid w:val="00711D7F"/>
    <w:rsid w:val="00712EA7"/>
    <w:rsid w:val="00713555"/>
    <w:rsid w:val="007144D0"/>
    <w:rsid w:val="00714DA4"/>
    <w:rsid w:val="00715334"/>
    <w:rsid w:val="0071549A"/>
    <w:rsid w:val="0071634B"/>
    <w:rsid w:val="00716CBD"/>
    <w:rsid w:val="007171EC"/>
    <w:rsid w:val="0072148F"/>
    <w:rsid w:val="00721727"/>
    <w:rsid w:val="00721B77"/>
    <w:rsid w:val="007222E8"/>
    <w:rsid w:val="00722A80"/>
    <w:rsid w:val="00723F84"/>
    <w:rsid w:val="0072420B"/>
    <w:rsid w:val="007246B2"/>
    <w:rsid w:val="00725391"/>
    <w:rsid w:val="00725461"/>
    <w:rsid w:val="00726B05"/>
    <w:rsid w:val="00726F88"/>
    <w:rsid w:val="00727456"/>
    <w:rsid w:val="0072766B"/>
    <w:rsid w:val="00730BED"/>
    <w:rsid w:val="00731044"/>
    <w:rsid w:val="00731701"/>
    <w:rsid w:val="00731DF2"/>
    <w:rsid w:val="00732609"/>
    <w:rsid w:val="00732AA5"/>
    <w:rsid w:val="007337D0"/>
    <w:rsid w:val="00733929"/>
    <w:rsid w:val="00733DC4"/>
    <w:rsid w:val="007346C1"/>
    <w:rsid w:val="00734890"/>
    <w:rsid w:val="0074079E"/>
    <w:rsid w:val="007409CC"/>
    <w:rsid w:val="00740DB3"/>
    <w:rsid w:val="00742354"/>
    <w:rsid w:val="0074324D"/>
    <w:rsid w:val="0074326E"/>
    <w:rsid w:val="007442F9"/>
    <w:rsid w:val="00744A6D"/>
    <w:rsid w:val="007454E0"/>
    <w:rsid w:val="007457D2"/>
    <w:rsid w:val="007458D7"/>
    <w:rsid w:val="00746322"/>
    <w:rsid w:val="00750D48"/>
    <w:rsid w:val="00751721"/>
    <w:rsid w:val="0075198C"/>
    <w:rsid w:val="00751E16"/>
    <w:rsid w:val="00752257"/>
    <w:rsid w:val="007523B8"/>
    <w:rsid w:val="007541AE"/>
    <w:rsid w:val="00754DC4"/>
    <w:rsid w:val="00754E0E"/>
    <w:rsid w:val="00761A89"/>
    <w:rsid w:val="00764888"/>
    <w:rsid w:val="007648FC"/>
    <w:rsid w:val="007649A8"/>
    <w:rsid w:val="00766CB5"/>
    <w:rsid w:val="00766D72"/>
    <w:rsid w:val="00767860"/>
    <w:rsid w:val="00767EDD"/>
    <w:rsid w:val="007709D8"/>
    <w:rsid w:val="00770B9D"/>
    <w:rsid w:val="00771897"/>
    <w:rsid w:val="00773349"/>
    <w:rsid w:val="00774E5A"/>
    <w:rsid w:val="007757C3"/>
    <w:rsid w:val="00776C46"/>
    <w:rsid w:val="00776F93"/>
    <w:rsid w:val="007778DB"/>
    <w:rsid w:val="00777ED2"/>
    <w:rsid w:val="0078003D"/>
    <w:rsid w:val="00780EB9"/>
    <w:rsid w:val="00781911"/>
    <w:rsid w:val="007834C6"/>
    <w:rsid w:val="0078463F"/>
    <w:rsid w:val="00784A56"/>
    <w:rsid w:val="00784F91"/>
    <w:rsid w:val="007852E4"/>
    <w:rsid w:val="00786893"/>
    <w:rsid w:val="00786A56"/>
    <w:rsid w:val="00786D41"/>
    <w:rsid w:val="007871A3"/>
    <w:rsid w:val="00787463"/>
    <w:rsid w:val="00787AF0"/>
    <w:rsid w:val="00792146"/>
    <w:rsid w:val="0079233F"/>
    <w:rsid w:val="007925C1"/>
    <w:rsid w:val="0079295C"/>
    <w:rsid w:val="00793BD9"/>
    <w:rsid w:val="00795D01"/>
    <w:rsid w:val="00795D8E"/>
    <w:rsid w:val="00796BA3"/>
    <w:rsid w:val="0079788F"/>
    <w:rsid w:val="007A0249"/>
    <w:rsid w:val="007A0453"/>
    <w:rsid w:val="007A0DA2"/>
    <w:rsid w:val="007A11E1"/>
    <w:rsid w:val="007A18F7"/>
    <w:rsid w:val="007A1D7F"/>
    <w:rsid w:val="007A1FA4"/>
    <w:rsid w:val="007A2022"/>
    <w:rsid w:val="007A2ACC"/>
    <w:rsid w:val="007A31A6"/>
    <w:rsid w:val="007A4F5C"/>
    <w:rsid w:val="007A5778"/>
    <w:rsid w:val="007A5E7F"/>
    <w:rsid w:val="007A6498"/>
    <w:rsid w:val="007A6581"/>
    <w:rsid w:val="007A75ED"/>
    <w:rsid w:val="007B150C"/>
    <w:rsid w:val="007B16F2"/>
    <w:rsid w:val="007B1980"/>
    <w:rsid w:val="007B1BB3"/>
    <w:rsid w:val="007B1C6F"/>
    <w:rsid w:val="007B3076"/>
    <w:rsid w:val="007B330C"/>
    <w:rsid w:val="007B343B"/>
    <w:rsid w:val="007B425F"/>
    <w:rsid w:val="007B4F2D"/>
    <w:rsid w:val="007B681C"/>
    <w:rsid w:val="007B6F78"/>
    <w:rsid w:val="007B7771"/>
    <w:rsid w:val="007B77E5"/>
    <w:rsid w:val="007C0CA7"/>
    <w:rsid w:val="007C0D3E"/>
    <w:rsid w:val="007C119F"/>
    <w:rsid w:val="007C15BE"/>
    <w:rsid w:val="007C1C0E"/>
    <w:rsid w:val="007C2A39"/>
    <w:rsid w:val="007C4221"/>
    <w:rsid w:val="007C492E"/>
    <w:rsid w:val="007C5869"/>
    <w:rsid w:val="007C68C9"/>
    <w:rsid w:val="007C71E2"/>
    <w:rsid w:val="007C780D"/>
    <w:rsid w:val="007D123E"/>
    <w:rsid w:val="007D3B60"/>
    <w:rsid w:val="007D4924"/>
    <w:rsid w:val="007D4BA7"/>
    <w:rsid w:val="007D4CC3"/>
    <w:rsid w:val="007D5F44"/>
    <w:rsid w:val="007D6925"/>
    <w:rsid w:val="007D711E"/>
    <w:rsid w:val="007E014B"/>
    <w:rsid w:val="007E1FD4"/>
    <w:rsid w:val="007E272F"/>
    <w:rsid w:val="007E285B"/>
    <w:rsid w:val="007E2EE8"/>
    <w:rsid w:val="007E3C3A"/>
    <w:rsid w:val="007E46A8"/>
    <w:rsid w:val="007E59CA"/>
    <w:rsid w:val="007E5AB2"/>
    <w:rsid w:val="007E671B"/>
    <w:rsid w:val="007E6D47"/>
    <w:rsid w:val="007F1782"/>
    <w:rsid w:val="007F28C9"/>
    <w:rsid w:val="007F29ED"/>
    <w:rsid w:val="007F3799"/>
    <w:rsid w:val="007F6525"/>
    <w:rsid w:val="007F79B6"/>
    <w:rsid w:val="007F7B02"/>
    <w:rsid w:val="00800529"/>
    <w:rsid w:val="00800DB9"/>
    <w:rsid w:val="00800EF2"/>
    <w:rsid w:val="00800F5C"/>
    <w:rsid w:val="008020DA"/>
    <w:rsid w:val="00802BD9"/>
    <w:rsid w:val="00802D65"/>
    <w:rsid w:val="00803776"/>
    <w:rsid w:val="00803B6C"/>
    <w:rsid w:val="00804A8C"/>
    <w:rsid w:val="0080527C"/>
    <w:rsid w:val="00805C5E"/>
    <w:rsid w:val="00806198"/>
    <w:rsid w:val="0080794C"/>
    <w:rsid w:val="00807C3E"/>
    <w:rsid w:val="0081112B"/>
    <w:rsid w:val="00813278"/>
    <w:rsid w:val="00813E04"/>
    <w:rsid w:val="00813E89"/>
    <w:rsid w:val="0081602A"/>
    <w:rsid w:val="008166C0"/>
    <w:rsid w:val="00817549"/>
    <w:rsid w:val="00817803"/>
    <w:rsid w:val="00817F47"/>
    <w:rsid w:val="00820F00"/>
    <w:rsid w:val="00822517"/>
    <w:rsid w:val="00822DEA"/>
    <w:rsid w:val="00823119"/>
    <w:rsid w:val="0082465F"/>
    <w:rsid w:val="008247F1"/>
    <w:rsid w:val="008252FC"/>
    <w:rsid w:val="00825B63"/>
    <w:rsid w:val="008260E5"/>
    <w:rsid w:val="0082649E"/>
    <w:rsid w:val="0083016C"/>
    <w:rsid w:val="00831E74"/>
    <w:rsid w:val="00832787"/>
    <w:rsid w:val="00835C8B"/>
    <w:rsid w:val="00836CC5"/>
    <w:rsid w:val="00836E7B"/>
    <w:rsid w:val="00837C2F"/>
    <w:rsid w:val="00840558"/>
    <w:rsid w:val="00840F28"/>
    <w:rsid w:val="0084167B"/>
    <w:rsid w:val="00842453"/>
    <w:rsid w:val="008454EF"/>
    <w:rsid w:val="0084555A"/>
    <w:rsid w:val="00846672"/>
    <w:rsid w:val="008476A1"/>
    <w:rsid w:val="00847AD7"/>
    <w:rsid w:val="00847C90"/>
    <w:rsid w:val="00847F69"/>
    <w:rsid w:val="008511B4"/>
    <w:rsid w:val="00851EEA"/>
    <w:rsid w:val="0085239E"/>
    <w:rsid w:val="008525A2"/>
    <w:rsid w:val="0085372F"/>
    <w:rsid w:val="008538FF"/>
    <w:rsid w:val="00853EB8"/>
    <w:rsid w:val="00854B98"/>
    <w:rsid w:val="008566EA"/>
    <w:rsid w:val="00856A7C"/>
    <w:rsid w:val="008572FC"/>
    <w:rsid w:val="00857DA1"/>
    <w:rsid w:val="008602F6"/>
    <w:rsid w:val="008605A9"/>
    <w:rsid w:val="00863300"/>
    <w:rsid w:val="008645D6"/>
    <w:rsid w:val="008646E1"/>
    <w:rsid w:val="00865820"/>
    <w:rsid w:val="0086629B"/>
    <w:rsid w:val="008665A8"/>
    <w:rsid w:val="00866681"/>
    <w:rsid w:val="00866A87"/>
    <w:rsid w:val="00866E55"/>
    <w:rsid w:val="0087100C"/>
    <w:rsid w:val="00872B3C"/>
    <w:rsid w:val="0087401C"/>
    <w:rsid w:val="0087413E"/>
    <w:rsid w:val="008748F6"/>
    <w:rsid w:val="0087517A"/>
    <w:rsid w:val="008758EA"/>
    <w:rsid w:val="00875C79"/>
    <w:rsid w:val="00876095"/>
    <w:rsid w:val="00876F03"/>
    <w:rsid w:val="008774BB"/>
    <w:rsid w:val="00877B8E"/>
    <w:rsid w:val="0088030C"/>
    <w:rsid w:val="0088058E"/>
    <w:rsid w:val="0088082F"/>
    <w:rsid w:val="00881352"/>
    <w:rsid w:val="008813A6"/>
    <w:rsid w:val="008835D1"/>
    <w:rsid w:val="00883865"/>
    <w:rsid w:val="0088427C"/>
    <w:rsid w:val="00885EEC"/>
    <w:rsid w:val="00887046"/>
    <w:rsid w:val="008871BF"/>
    <w:rsid w:val="00887768"/>
    <w:rsid w:val="00887AC3"/>
    <w:rsid w:val="00890AA7"/>
    <w:rsid w:val="00890F76"/>
    <w:rsid w:val="00891018"/>
    <w:rsid w:val="0089232A"/>
    <w:rsid w:val="00892505"/>
    <w:rsid w:val="00892665"/>
    <w:rsid w:val="00893D26"/>
    <w:rsid w:val="00894518"/>
    <w:rsid w:val="008947BB"/>
    <w:rsid w:val="00894A69"/>
    <w:rsid w:val="00895E83"/>
    <w:rsid w:val="008A00CB"/>
    <w:rsid w:val="008A0DCF"/>
    <w:rsid w:val="008A0ECC"/>
    <w:rsid w:val="008A18C8"/>
    <w:rsid w:val="008A213E"/>
    <w:rsid w:val="008A550F"/>
    <w:rsid w:val="008A60C5"/>
    <w:rsid w:val="008A68D8"/>
    <w:rsid w:val="008A6A0A"/>
    <w:rsid w:val="008A7C01"/>
    <w:rsid w:val="008B01D0"/>
    <w:rsid w:val="008B13BE"/>
    <w:rsid w:val="008B3F94"/>
    <w:rsid w:val="008B4CB6"/>
    <w:rsid w:val="008B633A"/>
    <w:rsid w:val="008B6558"/>
    <w:rsid w:val="008B70C8"/>
    <w:rsid w:val="008B748D"/>
    <w:rsid w:val="008B7D3F"/>
    <w:rsid w:val="008C0365"/>
    <w:rsid w:val="008C126A"/>
    <w:rsid w:val="008C1E37"/>
    <w:rsid w:val="008C20A0"/>
    <w:rsid w:val="008C28F0"/>
    <w:rsid w:val="008C2DAC"/>
    <w:rsid w:val="008C388E"/>
    <w:rsid w:val="008C3A52"/>
    <w:rsid w:val="008C4D46"/>
    <w:rsid w:val="008C53CF"/>
    <w:rsid w:val="008C5E32"/>
    <w:rsid w:val="008C6C7B"/>
    <w:rsid w:val="008C6EDE"/>
    <w:rsid w:val="008C79EB"/>
    <w:rsid w:val="008D0707"/>
    <w:rsid w:val="008D0D2B"/>
    <w:rsid w:val="008D0D52"/>
    <w:rsid w:val="008D115E"/>
    <w:rsid w:val="008D11CA"/>
    <w:rsid w:val="008D13E9"/>
    <w:rsid w:val="008D159D"/>
    <w:rsid w:val="008D245D"/>
    <w:rsid w:val="008D3A9B"/>
    <w:rsid w:val="008D5083"/>
    <w:rsid w:val="008D5985"/>
    <w:rsid w:val="008D66DA"/>
    <w:rsid w:val="008D6A8C"/>
    <w:rsid w:val="008D6DAF"/>
    <w:rsid w:val="008D7B62"/>
    <w:rsid w:val="008D7E5A"/>
    <w:rsid w:val="008E0E26"/>
    <w:rsid w:val="008E2170"/>
    <w:rsid w:val="008E3650"/>
    <w:rsid w:val="008E414B"/>
    <w:rsid w:val="008E7F37"/>
    <w:rsid w:val="008F20AA"/>
    <w:rsid w:val="008F245C"/>
    <w:rsid w:val="008F2B63"/>
    <w:rsid w:val="008F44A2"/>
    <w:rsid w:val="008F5F66"/>
    <w:rsid w:val="008F67AA"/>
    <w:rsid w:val="008F71F3"/>
    <w:rsid w:val="00900227"/>
    <w:rsid w:val="00901333"/>
    <w:rsid w:val="0090230A"/>
    <w:rsid w:val="0090616C"/>
    <w:rsid w:val="00906717"/>
    <w:rsid w:val="00906916"/>
    <w:rsid w:val="0090698F"/>
    <w:rsid w:val="00906C44"/>
    <w:rsid w:val="00910619"/>
    <w:rsid w:val="0091120F"/>
    <w:rsid w:val="00911482"/>
    <w:rsid w:val="00911E12"/>
    <w:rsid w:val="00912836"/>
    <w:rsid w:val="00912B7A"/>
    <w:rsid w:val="00912E3B"/>
    <w:rsid w:val="00914D2A"/>
    <w:rsid w:val="00917272"/>
    <w:rsid w:val="009177DA"/>
    <w:rsid w:val="0092152F"/>
    <w:rsid w:val="00921E9A"/>
    <w:rsid w:val="00922E65"/>
    <w:rsid w:val="00922FDB"/>
    <w:rsid w:val="00923244"/>
    <w:rsid w:val="009248C0"/>
    <w:rsid w:val="009250D6"/>
    <w:rsid w:val="00925CF0"/>
    <w:rsid w:val="00926292"/>
    <w:rsid w:val="009319F9"/>
    <w:rsid w:val="00931FFF"/>
    <w:rsid w:val="00932226"/>
    <w:rsid w:val="00934B22"/>
    <w:rsid w:val="00934B95"/>
    <w:rsid w:val="00937ABD"/>
    <w:rsid w:val="009402AC"/>
    <w:rsid w:val="009405A9"/>
    <w:rsid w:val="009423AB"/>
    <w:rsid w:val="009434CA"/>
    <w:rsid w:val="00943B5D"/>
    <w:rsid w:val="00943F5E"/>
    <w:rsid w:val="009443BD"/>
    <w:rsid w:val="00944792"/>
    <w:rsid w:val="0094484D"/>
    <w:rsid w:val="00944889"/>
    <w:rsid w:val="00945BD7"/>
    <w:rsid w:val="00945F16"/>
    <w:rsid w:val="00946349"/>
    <w:rsid w:val="0094691D"/>
    <w:rsid w:val="00946C6A"/>
    <w:rsid w:val="009474B6"/>
    <w:rsid w:val="009474C9"/>
    <w:rsid w:val="00947701"/>
    <w:rsid w:val="009478A2"/>
    <w:rsid w:val="00947D0B"/>
    <w:rsid w:val="00950443"/>
    <w:rsid w:val="0095099F"/>
    <w:rsid w:val="00950CA8"/>
    <w:rsid w:val="00951246"/>
    <w:rsid w:val="009522D9"/>
    <w:rsid w:val="00953421"/>
    <w:rsid w:val="00954067"/>
    <w:rsid w:val="00954396"/>
    <w:rsid w:val="00954DC1"/>
    <w:rsid w:val="00955643"/>
    <w:rsid w:val="00955728"/>
    <w:rsid w:val="00956951"/>
    <w:rsid w:val="00957874"/>
    <w:rsid w:val="00962539"/>
    <w:rsid w:val="0096259E"/>
    <w:rsid w:val="00962798"/>
    <w:rsid w:val="00962E8A"/>
    <w:rsid w:val="009633BB"/>
    <w:rsid w:val="00963EC5"/>
    <w:rsid w:val="00964E2B"/>
    <w:rsid w:val="00965BE6"/>
    <w:rsid w:val="00965D3B"/>
    <w:rsid w:val="00966253"/>
    <w:rsid w:val="009664D5"/>
    <w:rsid w:val="00966A6D"/>
    <w:rsid w:val="00967404"/>
    <w:rsid w:val="0096768C"/>
    <w:rsid w:val="009706FD"/>
    <w:rsid w:val="0097136C"/>
    <w:rsid w:val="00973D99"/>
    <w:rsid w:val="009745BC"/>
    <w:rsid w:val="00976357"/>
    <w:rsid w:val="00977F90"/>
    <w:rsid w:val="00982A8A"/>
    <w:rsid w:val="00982E38"/>
    <w:rsid w:val="00983B14"/>
    <w:rsid w:val="00983C22"/>
    <w:rsid w:val="009843F6"/>
    <w:rsid w:val="009844EB"/>
    <w:rsid w:val="00985F9F"/>
    <w:rsid w:val="00986A23"/>
    <w:rsid w:val="00987A16"/>
    <w:rsid w:val="00990AAD"/>
    <w:rsid w:val="009917EA"/>
    <w:rsid w:val="00991DEA"/>
    <w:rsid w:val="00991F4F"/>
    <w:rsid w:val="00993526"/>
    <w:rsid w:val="00994D81"/>
    <w:rsid w:val="009951AE"/>
    <w:rsid w:val="00995211"/>
    <w:rsid w:val="00996521"/>
    <w:rsid w:val="009973B3"/>
    <w:rsid w:val="009A1CCD"/>
    <w:rsid w:val="009A209C"/>
    <w:rsid w:val="009A24DE"/>
    <w:rsid w:val="009A25B2"/>
    <w:rsid w:val="009A2FB6"/>
    <w:rsid w:val="009A3C9E"/>
    <w:rsid w:val="009A4ED1"/>
    <w:rsid w:val="009A5823"/>
    <w:rsid w:val="009A5D97"/>
    <w:rsid w:val="009A5F47"/>
    <w:rsid w:val="009A6AA5"/>
    <w:rsid w:val="009A6BB3"/>
    <w:rsid w:val="009A6D44"/>
    <w:rsid w:val="009A7849"/>
    <w:rsid w:val="009A7E11"/>
    <w:rsid w:val="009B031F"/>
    <w:rsid w:val="009B06BD"/>
    <w:rsid w:val="009B0D87"/>
    <w:rsid w:val="009B19B1"/>
    <w:rsid w:val="009B1DB7"/>
    <w:rsid w:val="009B235E"/>
    <w:rsid w:val="009B2788"/>
    <w:rsid w:val="009B2EBC"/>
    <w:rsid w:val="009B3423"/>
    <w:rsid w:val="009B3E93"/>
    <w:rsid w:val="009B4176"/>
    <w:rsid w:val="009B42F4"/>
    <w:rsid w:val="009B49C3"/>
    <w:rsid w:val="009B58E4"/>
    <w:rsid w:val="009B58F8"/>
    <w:rsid w:val="009B596F"/>
    <w:rsid w:val="009B5C2E"/>
    <w:rsid w:val="009B67E3"/>
    <w:rsid w:val="009B6F37"/>
    <w:rsid w:val="009B7BDD"/>
    <w:rsid w:val="009C0441"/>
    <w:rsid w:val="009C1152"/>
    <w:rsid w:val="009C23AF"/>
    <w:rsid w:val="009C2C86"/>
    <w:rsid w:val="009C2CE2"/>
    <w:rsid w:val="009C2D68"/>
    <w:rsid w:val="009C41CF"/>
    <w:rsid w:val="009C4B1E"/>
    <w:rsid w:val="009C5627"/>
    <w:rsid w:val="009C5809"/>
    <w:rsid w:val="009C6376"/>
    <w:rsid w:val="009C660F"/>
    <w:rsid w:val="009D06D9"/>
    <w:rsid w:val="009D078E"/>
    <w:rsid w:val="009D11AE"/>
    <w:rsid w:val="009D1231"/>
    <w:rsid w:val="009D19B9"/>
    <w:rsid w:val="009D1F6E"/>
    <w:rsid w:val="009D4429"/>
    <w:rsid w:val="009D59CA"/>
    <w:rsid w:val="009D59D7"/>
    <w:rsid w:val="009D7663"/>
    <w:rsid w:val="009E021F"/>
    <w:rsid w:val="009E02A4"/>
    <w:rsid w:val="009E082A"/>
    <w:rsid w:val="009E222A"/>
    <w:rsid w:val="009E2365"/>
    <w:rsid w:val="009E3FAC"/>
    <w:rsid w:val="009E5975"/>
    <w:rsid w:val="009E5F56"/>
    <w:rsid w:val="009E6C7F"/>
    <w:rsid w:val="009E751A"/>
    <w:rsid w:val="009E7A06"/>
    <w:rsid w:val="009F0684"/>
    <w:rsid w:val="009F06A0"/>
    <w:rsid w:val="009F08B9"/>
    <w:rsid w:val="009F14D0"/>
    <w:rsid w:val="009F1C8B"/>
    <w:rsid w:val="009F26AC"/>
    <w:rsid w:val="009F37B1"/>
    <w:rsid w:val="009F45FE"/>
    <w:rsid w:val="009F49B4"/>
    <w:rsid w:val="009F5980"/>
    <w:rsid w:val="009F5AC6"/>
    <w:rsid w:val="009F6494"/>
    <w:rsid w:val="009F6974"/>
    <w:rsid w:val="009F7132"/>
    <w:rsid w:val="009F78CD"/>
    <w:rsid w:val="00A00324"/>
    <w:rsid w:val="00A041D4"/>
    <w:rsid w:val="00A04371"/>
    <w:rsid w:val="00A04B35"/>
    <w:rsid w:val="00A06DCD"/>
    <w:rsid w:val="00A10C9C"/>
    <w:rsid w:val="00A119BF"/>
    <w:rsid w:val="00A11ACE"/>
    <w:rsid w:val="00A11B79"/>
    <w:rsid w:val="00A12BC7"/>
    <w:rsid w:val="00A13081"/>
    <w:rsid w:val="00A158A3"/>
    <w:rsid w:val="00A17012"/>
    <w:rsid w:val="00A203FA"/>
    <w:rsid w:val="00A20729"/>
    <w:rsid w:val="00A22D4B"/>
    <w:rsid w:val="00A232FC"/>
    <w:rsid w:val="00A241D5"/>
    <w:rsid w:val="00A2456B"/>
    <w:rsid w:val="00A245D4"/>
    <w:rsid w:val="00A24A7F"/>
    <w:rsid w:val="00A25485"/>
    <w:rsid w:val="00A256AC"/>
    <w:rsid w:val="00A256DB"/>
    <w:rsid w:val="00A260EC"/>
    <w:rsid w:val="00A27722"/>
    <w:rsid w:val="00A32206"/>
    <w:rsid w:val="00A32CF0"/>
    <w:rsid w:val="00A32D1B"/>
    <w:rsid w:val="00A343AB"/>
    <w:rsid w:val="00A346A0"/>
    <w:rsid w:val="00A34A93"/>
    <w:rsid w:val="00A355C3"/>
    <w:rsid w:val="00A373BC"/>
    <w:rsid w:val="00A3749B"/>
    <w:rsid w:val="00A37C56"/>
    <w:rsid w:val="00A37FAF"/>
    <w:rsid w:val="00A412E4"/>
    <w:rsid w:val="00A421ED"/>
    <w:rsid w:val="00A44494"/>
    <w:rsid w:val="00A465E8"/>
    <w:rsid w:val="00A47573"/>
    <w:rsid w:val="00A5038E"/>
    <w:rsid w:val="00A50497"/>
    <w:rsid w:val="00A509D7"/>
    <w:rsid w:val="00A50C1E"/>
    <w:rsid w:val="00A52E74"/>
    <w:rsid w:val="00A53887"/>
    <w:rsid w:val="00A53A29"/>
    <w:rsid w:val="00A53C40"/>
    <w:rsid w:val="00A53D38"/>
    <w:rsid w:val="00A53EA0"/>
    <w:rsid w:val="00A5414B"/>
    <w:rsid w:val="00A547FF"/>
    <w:rsid w:val="00A5494A"/>
    <w:rsid w:val="00A564AF"/>
    <w:rsid w:val="00A573C3"/>
    <w:rsid w:val="00A60370"/>
    <w:rsid w:val="00A6284A"/>
    <w:rsid w:val="00A639FC"/>
    <w:rsid w:val="00A63BBE"/>
    <w:rsid w:val="00A63D0F"/>
    <w:rsid w:val="00A653B8"/>
    <w:rsid w:val="00A65D39"/>
    <w:rsid w:val="00A67458"/>
    <w:rsid w:val="00A67631"/>
    <w:rsid w:val="00A70958"/>
    <w:rsid w:val="00A71D58"/>
    <w:rsid w:val="00A71D67"/>
    <w:rsid w:val="00A73EE5"/>
    <w:rsid w:val="00A74CF6"/>
    <w:rsid w:val="00A76656"/>
    <w:rsid w:val="00A76DFF"/>
    <w:rsid w:val="00A80556"/>
    <w:rsid w:val="00A82632"/>
    <w:rsid w:val="00A8355B"/>
    <w:rsid w:val="00A836C2"/>
    <w:rsid w:val="00A83770"/>
    <w:rsid w:val="00A860B9"/>
    <w:rsid w:val="00A8630A"/>
    <w:rsid w:val="00A8631F"/>
    <w:rsid w:val="00A86712"/>
    <w:rsid w:val="00A91888"/>
    <w:rsid w:val="00A93F92"/>
    <w:rsid w:val="00A94DE3"/>
    <w:rsid w:val="00A95719"/>
    <w:rsid w:val="00A9613F"/>
    <w:rsid w:val="00A968B2"/>
    <w:rsid w:val="00A971BD"/>
    <w:rsid w:val="00A97798"/>
    <w:rsid w:val="00AA0048"/>
    <w:rsid w:val="00AA0F8F"/>
    <w:rsid w:val="00AA409D"/>
    <w:rsid w:val="00AA435A"/>
    <w:rsid w:val="00AA463D"/>
    <w:rsid w:val="00AA596E"/>
    <w:rsid w:val="00AA5B60"/>
    <w:rsid w:val="00AA5FB1"/>
    <w:rsid w:val="00AA68D5"/>
    <w:rsid w:val="00AA7544"/>
    <w:rsid w:val="00AA78DC"/>
    <w:rsid w:val="00AB0692"/>
    <w:rsid w:val="00AB0E13"/>
    <w:rsid w:val="00AB156E"/>
    <w:rsid w:val="00AB36EE"/>
    <w:rsid w:val="00AB45CB"/>
    <w:rsid w:val="00AB4BF2"/>
    <w:rsid w:val="00AB4C22"/>
    <w:rsid w:val="00AB7B14"/>
    <w:rsid w:val="00AC2DCC"/>
    <w:rsid w:val="00AC3894"/>
    <w:rsid w:val="00AC4488"/>
    <w:rsid w:val="00AD298D"/>
    <w:rsid w:val="00AD3776"/>
    <w:rsid w:val="00AD4A14"/>
    <w:rsid w:val="00AD4DA1"/>
    <w:rsid w:val="00AD5657"/>
    <w:rsid w:val="00AD56AE"/>
    <w:rsid w:val="00AD6E6C"/>
    <w:rsid w:val="00AD775A"/>
    <w:rsid w:val="00AE047F"/>
    <w:rsid w:val="00AE0796"/>
    <w:rsid w:val="00AE1D64"/>
    <w:rsid w:val="00AE1EA1"/>
    <w:rsid w:val="00AE2DB3"/>
    <w:rsid w:val="00AE5292"/>
    <w:rsid w:val="00AE558F"/>
    <w:rsid w:val="00AE56D4"/>
    <w:rsid w:val="00AE5727"/>
    <w:rsid w:val="00AE62C0"/>
    <w:rsid w:val="00AE6640"/>
    <w:rsid w:val="00AE7160"/>
    <w:rsid w:val="00AE7A11"/>
    <w:rsid w:val="00AE7CE7"/>
    <w:rsid w:val="00AE7D1F"/>
    <w:rsid w:val="00AE7D6C"/>
    <w:rsid w:val="00AF04CF"/>
    <w:rsid w:val="00AF2827"/>
    <w:rsid w:val="00AF2B0A"/>
    <w:rsid w:val="00AF32AE"/>
    <w:rsid w:val="00AF3A62"/>
    <w:rsid w:val="00AF3D22"/>
    <w:rsid w:val="00AF4EDD"/>
    <w:rsid w:val="00AF7E56"/>
    <w:rsid w:val="00B0066A"/>
    <w:rsid w:val="00B00824"/>
    <w:rsid w:val="00B0238B"/>
    <w:rsid w:val="00B032D7"/>
    <w:rsid w:val="00B03363"/>
    <w:rsid w:val="00B038FA"/>
    <w:rsid w:val="00B03E2E"/>
    <w:rsid w:val="00B05673"/>
    <w:rsid w:val="00B06F92"/>
    <w:rsid w:val="00B10898"/>
    <w:rsid w:val="00B1170B"/>
    <w:rsid w:val="00B11DF0"/>
    <w:rsid w:val="00B12ED8"/>
    <w:rsid w:val="00B12FF7"/>
    <w:rsid w:val="00B13261"/>
    <w:rsid w:val="00B13735"/>
    <w:rsid w:val="00B13FE5"/>
    <w:rsid w:val="00B140B8"/>
    <w:rsid w:val="00B146DF"/>
    <w:rsid w:val="00B157BD"/>
    <w:rsid w:val="00B15A80"/>
    <w:rsid w:val="00B17227"/>
    <w:rsid w:val="00B178A8"/>
    <w:rsid w:val="00B223BE"/>
    <w:rsid w:val="00B224AD"/>
    <w:rsid w:val="00B22601"/>
    <w:rsid w:val="00B2379D"/>
    <w:rsid w:val="00B2435A"/>
    <w:rsid w:val="00B248AB"/>
    <w:rsid w:val="00B24924"/>
    <w:rsid w:val="00B25787"/>
    <w:rsid w:val="00B25CCB"/>
    <w:rsid w:val="00B25E1D"/>
    <w:rsid w:val="00B26A38"/>
    <w:rsid w:val="00B2751D"/>
    <w:rsid w:val="00B3011D"/>
    <w:rsid w:val="00B32CA1"/>
    <w:rsid w:val="00B32D14"/>
    <w:rsid w:val="00B32F4E"/>
    <w:rsid w:val="00B33961"/>
    <w:rsid w:val="00B348D4"/>
    <w:rsid w:val="00B35862"/>
    <w:rsid w:val="00B35E9B"/>
    <w:rsid w:val="00B3762D"/>
    <w:rsid w:val="00B376D9"/>
    <w:rsid w:val="00B401B3"/>
    <w:rsid w:val="00B41E6F"/>
    <w:rsid w:val="00B423CE"/>
    <w:rsid w:val="00B425A4"/>
    <w:rsid w:val="00B42A7B"/>
    <w:rsid w:val="00B43393"/>
    <w:rsid w:val="00B44CCC"/>
    <w:rsid w:val="00B44DBC"/>
    <w:rsid w:val="00B45585"/>
    <w:rsid w:val="00B45EC0"/>
    <w:rsid w:val="00B46A78"/>
    <w:rsid w:val="00B46D7F"/>
    <w:rsid w:val="00B4719D"/>
    <w:rsid w:val="00B5037D"/>
    <w:rsid w:val="00B50BB5"/>
    <w:rsid w:val="00B5117E"/>
    <w:rsid w:val="00B523CB"/>
    <w:rsid w:val="00B52801"/>
    <w:rsid w:val="00B547C8"/>
    <w:rsid w:val="00B54C95"/>
    <w:rsid w:val="00B550C9"/>
    <w:rsid w:val="00B55419"/>
    <w:rsid w:val="00B56381"/>
    <w:rsid w:val="00B565D5"/>
    <w:rsid w:val="00B56FE8"/>
    <w:rsid w:val="00B57A1B"/>
    <w:rsid w:val="00B60490"/>
    <w:rsid w:val="00B60E98"/>
    <w:rsid w:val="00B617B0"/>
    <w:rsid w:val="00B61825"/>
    <w:rsid w:val="00B619F2"/>
    <w:rsid w:val="00B62B81"/>
    <w:rsid w:val="00B630A5"/>
    <w:rsid w:val="00B633ED"/>
    <w:rsid w:val="00B636EF"/>
    <w:rsid w:val="00B64D84"/>
    <w:rsid w:val="00B65C20"/>
    <w:rsid w:val="00B65D4F"/>
    <w:rsid w:val="00B66A1F"/>
    <w:rsid w:val="00B66C1A"/>
    <w:rsid w:val="00B66D4F"/>
    <w:rsid w:val="00B67480"/>
    <w:rsid w:val="00B679A4"/>
    <w:rsid w:val="00B70D19"/>
    <w:rsid w:val="00B71105"/>
    <w:rsid w:val="00B71F6E"/>
    <w:rsid w:val="00B724CF"/>
    <w:rsid w:val="00B72F16"/>
    <w:rsid w:val="00B73AC9"/>
    <w:rsid w:val="00B74823"/>
    <w:rsid w:val="00B74C5F"/>
    <w:rsid w:val="00B75FDF"/>
    <w:rsid w:val="00B80341"/>
    <w:rsid w:val="00B808DC"/>
    <w:rsid w:val="00B80C8F"/>
    <w:rsid w:val="00B81393"/>
    <w:rsid w:val="00B81950"/>
    <w:rsid w:val="00B824E5"/>
    <w:rsid w:val="00B82948"/>
    <w:rsid w:val="00B839FC"/>
    <w:rsid w:val="00B84174"/>
    <w:rsid w:val="00B85890"/>
    <w:rsid w:val="00B860BE"/>
    <w:rsid w:val="00B8657C"/>
    <w:rsid w:val="00B873AE"/>
    <w:rsid w:val="00B875FB"/>
    <w:rsid w:val="00B87EC8"/>
    <w:rsid w:val="00B87FF0"/>
    <w:rsid w:val="00B901FE"/>
    <w:rsid w:val="00B922CA"/>
    <w:rsid w:val="00B92BF6"/>
    <w:rsid w:val="00B93257"/>
    <w:rsid w:val="00B93C08"/>
    <w:rsid w:val="00B948F3"/>
    <w:rsid w:val="00B94C72"/>
    <w:rsid w:val="00B96005"/>
    <w:rsid w:val="00B969C9"/>
    <w:rsid w:val="00B96B85"/>
    <w:rsid w:val="00B96EB9"/>
    <w:rsid w:val="00B97889"/>
    <w:rsid w:val="00BA029F"/>
    <w:rsid w:val="00BA0A49"/>
    <w:rsid w:val="00BA0DF8"/>
    <w:rsid w:val="00BA1C7C"/>
    <w:rsid w:val="00BA21FF"/>
    <w:rsid w:val="00BA24C2"/>
    <w:rsid w:val="00BA3407"/>
    <w:rsid w:val="00BA4A69"/>
    <w:rsid w:val="00BA58EE"/>
    <w:rsid w:val="00BA662B"/>
    <w:rsid w:val="00BA76FD"/>
    <w:rsid w:val="00BB0008"/>
    <w:rsid w:val="00BB018D"/>
    <w:rsid w:val="00BB10C7"/>
    <w:rsid w:val="00BB12B2"/>
    <w:rsid w:val="00BB17B4"/>
    <w:rsid w:val="00BB23EB"/>
    <w:rsid w:val="00BB2594"/>
    <w:rsid w:val="00BB3A58"/>
    <w:rsid w:val="00BB578F"/>
    <w:rsid w:val="00BB5825"/>
    <w:rsid w:val="00BB686F"/>
    <w:rsid w:val="00BC00E5"/>
    <w:rsid w:val="00BC0FEE"/>
    <w:rsid w:val="00BC1A38"/>
    <w:rsid w:val="00BC1AB0"/>
    <w:rsid w:val="00BC1FF8"/>
    <w:rsid w:val="00BC2BD2"/>
    <w:rsid w:val="00BC3FC7"/>
    <w:rsid w:val="00BC4663"/>
    <w:rsid w:val="00BC5987"/>
    <w:rsid w:val="00BC6171"/>
    <w:rsid w:val="00BC617F"/>
    <w:rsid w:val="00BC74B3"/>
    <w:rsid w:val="00BD00D4"/>
    <w:rsid w:val="00BD0214"/>
    <w:rsid w:val="00BD1555"/>
    <w:rsid w:val="00BD233F"/>
    <w:rsid w:val="00BD28E9"/>
    <w:rsid w:val="00BD29ED"/>
    <w:rsid w:val="00BD2A01"/>
    <w:rsid w:val="00BD326A"/>
    <w:rsid w:val="00BD3E09"/>
    <w:rsid w:val="00BD5D08"/>
    <w:rsid w:val="00BD5DD8"/>
    <w:rsid w:val="00BD5F7B"/>
    <w:rsid w:val="00BD73BC"/>
    <w:rsid w:val="00BE2418"/>
    <w:rsid w:val="00BE24AA"/>
    <w:rsid w:val="00BE2CC2"/>
    <w:rsid w:val="00BE5441"/>
    <w:rsid w:val="00BE6C1B"/>
    <w:rsid w:val="00BE79B2"/>
    <w:rsid w:val="00BE7DB7"/>
    <w:rsid w:val="00BF09B9"/>
    <w:rsid w:val="00BF0C00"/>
    <w:rsid w:val="00BF20D0"/>
    <w:rsid w:val="00BF27C0"/>
    <w:rsid w:val="00BF3E68"/>
    <w:rsid w:val="00BF4263"/>
    <w:rsid w:val="00BF4F0B"/>
    <w:rsid w:val="00BF60E6"/>
    <w:rsid w:val="00BF61B6"/>
    <w:rsid w:val="00BF6586"/>
    <w:rsid w:val="00BF68C1"/>
    <w:rsid w:val="00BF6FFF"/>
    <w:rsid w:val="00BF7BC0"/>
    <w:rsid w:val="00BF7DEA"/>
    <w:rsid w:val="00C00822"/>
    <w:rsid w:val="00C0247D"/>
    <w:rsid w:val="00C024BB"/>
    <w:rsid w:val="00C02F78"/>
    <w:rsid w:val="00C03331"/>
    <w:rsid w:val="00C044BA"/>
    <w:rsid w:val="00C052F3"/>
    <w:rsid w:val="00C07B85"/>
    <w:rsid w:val="00C07D3F"/>
    <w:rsid w:val="00C07F8B"/>
    <w:rsid w:val="00C10206"/>
    <w:rsid w:val="00C10507"/>
    <w:rsid w:val="00C12081"/>
    <w:rsid w:val="00C12E47"/>
    <w:rsid w:val="00C12EA9"/>
    <w:rsid w:val="00C13589"/>
    <w:rsid w:val="00C16378"/>
    <w:rsid w:val="00C163E7"/>
    <w:rsid w:val="00C16CEF"/>
    <w:rsid w:val="00C172B8"/>
    <w:rsid w:val="00C17E5C"/>
    <w:rsid w:val="00C2072B"/>
    <w:rsid w:val="00C20A80"/>
    <w:rsid w:val="00C2138D"/>
    <w:rsid w:val="00C21614"/>
    <w:rsid w:val="00C25985"/>
    <w:rsid w:val="00C26235"/>
    <w:rsid w:val="00C2770C"/>
    <w:rsid w:val="00C30C45"/>
    <w:rsid w:val="00C31B62"/>
    <w:rsid w:val="00C33036"/>
    <w:rsid w:val="00C34E94"/>
    <w:rsid w:val="00C3553D"/>
    <w:rsid w:val="00C3597E"/>
    <w:rsid w:val="00C35F99"/>
    <w:rsid w:val="00C366DF"/>
    <w:rsid w:val="00C371F6"/>
    <w:rsid w:val="00C37E92"/>
    <w:rsid w:val="00C4183F"/>
    <w:rsid w:val="00C41CA7"/>
    <w:rsid w:val="00C4202F"/>
    <w:rsid w:val="00C434D1"/>
    <w:rsid w:val="00C443E2"/>
    <w:rsid w:val="00C449A0"/>
    <w:rsid w:val="00C44E68"/>
    <w:rsid w:val="00C45EB8"/>
    <w:rsid w:val="00C46093"/>
    <w:rsid w:val="00C47C11"/>
    <w:rsid w:val="00C512FB"/>
    <w:rsid w:val="00C518C6"/>
    <w:rsid w:val="00C530B8"/>
    <w:rsid w:val="00C550DF"/>
    <w:rsid w:val="00C55F42"/>
    <w:rsid w:val="00C56F9E"/>
    <w:rsid w:val="00C573B1"/>
    <w:rsid w:val="00C57BE4"/>
    <w:rsid w:val="00C61A35"/>
    <w:rsid w:val="00C62923"/>
    <w:rsid w:val="00C63231"/>
    <w:rsid w:val="00C6399F"/>
    <w:rsid w:val="00C64199"/>
    <w:rsid w:val="00C66051"/>
    <w:rsid w:val="00C6628A"/>
    <w:rsid w:val="00C66466"/>
    <w:rsid w:val="00C66542"/>
    <w:rsid w:val="00C666D0"/>
    <w:rsid w:val="00C6675E"/>
    <w:rsid w:val="00C66DE6"/>
    <w:rsid w:val="00C70E11"/>
    <w:rsid w:val="00C735A5"/>
    <w:rsid w:val="00C74739"/>
    <w:rsid w:val="00C74EA9"/>
    <w:rsid w:val="00C752E5"/>
    <w:rsid w:val="00C7544D"/>
    <w:rsid w:val="00C759A7"/>
    <w:rsid w:val="00C76492"/>
    <w:rsid w:val="00C76517"/>
    <w:rsid w:val="00C7695D"/>
    <w:rsid w:val="00C76DF2"/>
    <w:rsid w:val="00C81683"/>
    <w:rsid w:val="00C8290F"/>
    <w:rsid w:val="00C8324A"/>
    <w:rsid w:val="00C841F4"/>
    <w:rsid w:val="00C85DD0"/>
    <w:rsid w:val="00C86AAD"/>
    <w:rsid w:val="00C87B62"/>
    <w:rsid w:val="00C87FD1"/>
    <w:rsid w:val="00C9086B"/>
    <w:rsid w:val="00C91B83"/>
    <w:rsid w:val="00C926FD"/>
    <w:rsid w:val="00C93007"/>
    <w:rsid w:val="00C931B3"/>
    <w:rsid w:val="00C93418"/>
    <w:rsid w:val="00C94145"/>
    <w:rsid w:val="00C9496F"/>
    <w:rsid w:val="00C95240"/>
    <w:rsid w:val="00C956B0"/>
    <w:rsid w:val="00C96A5A"/>
    <w:rsid w:val="00C96B3C"/>
    <w:rsid w:val="00CA0097"/>
    <w:rsid w:val="00CA185B"/>
    <w:rsid w:val="00CA1DD9"/>
    <w:rsid w:val="00CA1F67"/>
    <w:rsid w:val="00CA29D4"/>
    <w:rsid w:val="00CA4027"/>
    <w:rsid w:val="00CA41A6"/>
    <w:rsid w:val="00CA4910"/>
    <w:rsid w:val="00CA5664"/>
    <w:rsid w:val="00CB058E"/>
    <w:rsid w:val="00CB1909"/>
    <w:rsid w:val="00CB1E14"/>
    <w:rsid w:val="00CB207C"/>
    <w:rsid w:val="00CB2992"/>
    <w:rsid w:val="00CB4116"/>
    <w:rsid w:val="00CB4D09"/>
    <w:rsid w:val="00CB6B4D"/>
    <w:rsid w:val="00CB7E05"/>
    <w:rsid w:val="00CC0727"/>
    <w:rsid w:val="00CC139D"/>
    <w:rsid w:val="00CC1738"/>
    <w:rsid w:val="00CC2214"/>
    <w:rsid w:val="00CC4355"/>
    <w:rsid w:val="00CC45BE"/>
    <w:rsid w:val="00CC4F18"/>
    <w:rsid w:val="00CC6409"/>
    <w:rsid w:val="00CC7E96"/>
    <w:rsid w:val="00CD0702"/>
    <w:rsid w:val="00CD3382"/>
    <w:rsid w:val="00CD3CE6"/>
    <w:rsid w:val="00CD3D52"/>
    <w:rsid w:val="00CD4096"/>
    <w:rsid w:val="00CD4882"/>
    <w:rsid w:val="00CD6109"/>
    <w:rsid w:val="00CD6B34"/>
    <w:rsid w:val="00CD6DD2"/>
    <w:rsid w:val="00CD76B5"/>
    <w:rsid w:val="00CE02AC"/>
    <w:rsid w:val="00CE0619"/>
    <w:rsid w:val="00CE0D2B"/>
    <w:rsid w:val="00CE0E74"/>
    <w:rsid w:val="00CE0EB1"/>
    <w:rsid w:val="00CE29E4"/>
    <w:rsid w:val="00CE2C3F"/>
    <w:rsid w:val="00CE3801"/>
    <w:rsid w:val="00CE49AB"/>
    <w:rsid w:val="00CE5EC5"/>
    <w:rsid w:val="00CE5F3B"/>
    <w:rsid w:val="00CE6286"/>
    <w:rsid w:val="00CE6A5D"/>
    <w:rsid w:val="00CE6C96"/>
    <w:rsid w:val="00CE7A66"/>
    <w:rsid w:val="00CF1AEC"/>
    <w:rsid w:val="00CF42AB"/>
    <w:rsid w:val="00CF494C"/>
    <w:rsid w:val="00CF5827"/>
    <w:rsid w:val="00D00154"/>
    <w:rsid w:val="00D01F6E"/>
    <w:rsid w:val="00D0270A"/>
    <w:rsid w:val="00D030E9"/>
    <w:rsid w:val="00D031D7"/>
    <w:rsid w:val="00D03BE3"/>
    <w:rsid w:val="00D03DD3"/>
    <w:rsid w:val="00D04467"/>
    <w:rsid w:val="00D045BA"/>
    <w:rsid w:val="00D0484E"/>
    <w:rsid w:val="00D048E6"/>
    <w:rsid w:val="00D04938"/>
    <w:rsid w:val="00D05CBA"/>
    <w:rsid w:val="00D05CD6"/>
    <w:rsid w:val="00D060FC"/>
    <w:rsid w:val="00D06378"/>
    <w:rsid w:val="00D0647A"/>
    <w:rsid w:val="00D06A2E"/>
    <w:rsid w:val="00D0755E"/>
    <w:rsid w:val="00D07F5B"/>
    <w:rsid w:val="00D1040A"/>
    <w:rsid w:val="00D10C9E"/>
    <w:rsid w:val="00D12727"/>
    <w:rsid w:val="00D12A9A"/>
    <w:rsid w:val="00D1312E"/>
    <w:rsid w:val="00D132E3"/>
    <w:rsid w:val="00D13F0D"/>
    <w:rsid w:val="00D14A8D"/>
    <w:rsid w:val="00D15099"/>
    <w:rsid w:val="00D16BFF"/>
    <w:rsid w:val="00D17BDF"/>
    <w:rsid w:val="00D17D54"/>
    <w:rsid w:val="00D17E4B"/>
    <w:rsid w:val="00D20E3C"/>
    <w:rsid w:val="00D22CC4"/>
    <w:rsid w:val="00D22DF6"/>
    <w:rsid w:val="00D231E7"/>
    <w:rsid w:val="00D243AF"/>
    <w:rsid w:val="00D243C3"/>
    <w:rsid w:val="00D24A1C"/>
    <w:rsid w:val="00D27261"/>
    <w:rsid w:val="00D30257"/>
    <w:rsid w:val="00D31415"/>
    <w:rsid w:val="00D316FA"/>
    <w:rsid w:val="00D32B3E"/>
    <w:rsid w:val="00D3311A"/>
    <w:rsid w:val="00D34524"/>
    <w:rsid w:val="00D34B58"/>
    <w:rsid w:val="00D355E6"/>
    <w:rsid w:val="00D35E0C"/>
    <w:rsid w:val="00D363D9"/>
    <w:rsid w:val="00D36679"/>
    <w:rsid w:val="00D401EB"/>
    <w:rsid w:val="00D41429"/>
    <w:rsid w:val="00D4168B"/>
    <w:rsid w:val="00D42741"/>
    <w:rsid w:val="00D430FE"/>
    <w:rsid w:val="00D442FD"/>
    <w:rsid w:val="00D44455"/>
    <w:rsid w:val="00D4465D"/>
    <w:rsid w:val="00D45AF4"/>
    <w:rsid w:val="00D462D8"/>
    <w:rsid w:val="00D46402"/>
    <w:rsid w:val="00D46B2A"/>
    <w:rsid w:val="00D475A4"/>
    <w:rsid w:val="00D4790B"/>
    <w:rsid w:val="00D502A6"/>
    <w:rsid w:val="00D504AF"/>
    <w:rsid w:val="00D50B78"/>
    <w:rsid w:val="00D51251"/>
    <w:rsid w:val="00D52051"/>
    <w:rsid w:val="00D52357"/>
    <w:rsid w:val="00D527AF"/>
    <w:rsid w:val="00D52E7D"/>
    <w:rsid w:val="00D52FB5"/>
    <w:rsid w:val="00D535AC"/>
    <w:rsid w:val="00D54395"/>
    <w:rsid w:val="00D5540D"/>
    <w:rsid w:val="00D5550C"/>
    <w:rsid w:val="00D5611B"/>
    <w:rsid w:val="00D569D9"/>
    <w:rsid w:val="00D56E42"/>
    <w:rsid w:val="00D57ED7"/>
    <w:rsid w:val="00D613C4"/>
    <w:rsid w:val="00D622B5"/>
    <w:rsid w:val="00D623E3"/>
    <w:rsid w:val="00D6291B"/>
    <w:rsid w:val="00D629A8"/>
    <w:rsid w:val="00D630D5"/>
    <w:rsid w:val="00D649EF"/>
    <w:rsid w:val="00D65028"/>
    <w:rsid w:val="00D66145"/>
    <w:rsid w:val="00D66458"/>
    <w:rsid w:val="00D66EEF"/>
    <w:rsid w:val="00D67CA3"/>
    <w:rsid w:val="00D70305"/>
    <w:rsid w:val="00D72ECD"/>
    <w:rsid w:val="00D747C7"/>
    <w:rsid w:val="00D7488E"/>
    <w:rsid w:val="00D7549E"/>
    <w:rsid w:val="00D762F5"/>
    <w:rsid w:val="00D80D41"/>
    <w:rsid w:val="00D84536"/>
    <w:rsid w:val="00D84A2C"/>
    <w:rsid w:val="00D84D3A"/>
    <w:rsid w:val="00D85271"/>
    <w:rsid w:val="00D859C8"/>
    <w:rsid w:val="00D862B4"/>
    <w:rsid w:val="00D90218"/>
    <w:rsid w:val="00D909D0"/>
    <w:rsid w:val="00D922BD"/>
    <w:rsid w:val="00D93D6D"/>
    <w:rsid w:val="00D97AE9"/>
    <w:rsid w:val="00DA0A18"/>
    <w:rsid w:val="00DA1473"/>
    <w:rsid w:val="00DA2B05"/>
    <w:rsid w:val="00DA34E2"/>
    <w:rsid w:val="00DA4341"/>
    <w:rsid w:val="00DA58EB"/>
    <w:rsid w:val="00DA6946"/>
    <w:rsid w:val="00DA6DA1"/>
    <w:rsid w:val="00DA7174"/>
    <w:rsid w:val="00DA7263"/>
    <w:rsid w:val="00DB06E0"/>
    <w:rsid w:val="00DB07C3"/>
    <w:rsid w:val="00DB11DF"/>
    <w:rsid w:val="00DB25B1"/>
    <w:rsid w:val="00DB343B"/>
    <w:rsid w:val="00DB3651"/>
    <w:rsid w:val="00DB37C1"/>
    <w:rsid w:val="00DB5686"/>
    <w:rsid w:val="00DB5910"/>
    <w:rsid w:val="00DB6166"/>
    <w:rsid w:val="00DB628D"/>
    <w:rsid w:val="00DB6869"/>
    <w:rsid w:val="00DC021D"/>
    <w:rsid w:val="00DC06F3"/>
    <w:rsid w:val="00DC09E4"/>
    <w:rsid w:val="00DC16A8"/>
    <w:rsid w:val="00DC2EB5"/>
    <w:rsid w:val="00DC3240"/>
    <w:rsid w:val="00DC5232"/>
    <w:rsid w:val="00DC67CA"/>
    <w:rsid w:val="00DD06AB"/>
    <w:rsid w:val="00DD0E3E"/>
    <w:rsid w:val="00DD0F4B"/>
    <w:rsid w:val="00DD17BB"/>
    <w:rsid w:val="00DD2015"/>
    <w:rsid w:val="00DD283C"/>
    <w:rsid w:val="00DD3026"/>
    <w:rsid w:val="00DD4C9E"/>
    <w:rsid w:val="00DD5BEB"/>
    <w:rsid w:val="00DD65C6"/>
    <w:rsid w:val="00DD6A1F"/>
    <w:rsid w:val="00DD6E3B"/>
    <w:rsid w:val="00DD73B5"/>
    <w:rsid w:val="00DE069D"/>
    <w:rsid w:val="00DE0B12"/>
    <w:rsid w:val="00DE1873"/>
    <w:rsid w:val="00DE1900"/>
    <w:rsid w:val="00DE2EDB"/>
    <w:rsid w:val="00DE316C"/>
    <w:rsid w:val="00DE36FD"/>
    <w:rsid w:val="00DE384A"/>
    <w:rsid w:val="00DE465B"/>
    <w:rsid w:val="00DE46D0"/>
    <w:rsid w:val="00DE61F5"/>
    <w:rsid w:val="00DE6201"/>
    <w:rsid w:val="00DE73A1"/>
    <w:rsid w:val="00DE7544"/>
    <w:rsid w:val="00DE7ADB"/>
    <w:rsid w:val="00DE7B1C"/>
    <w:rsid w:val="00DF1DCF"/>
    <w:rsid w:val="00DF2015"/>
    <w:rsid w:val="00DF25A1"/>
    <w:rsid w:val="00DF2A79"/>
    <w:rsid w:val="00DF2C3A"/>
    <w:rsid w:val="00DF406B"/>
    <w:rsid w:val="00DF7238"/>
    <w:rsid w:val="00E025AD"/>
    <w:rsid w:val="00E03CCB"/>
    <w:rsid w:val="00E05094"/>
    <w:rsid w:val="00E055C4"/>
    <w:rsid w:val="00E05721"/>
    <w:rsid w:val="00E0627C"/>
    <w:rsid w:val="00E067CF"/>
    <w:rsid w:val="00E073FE"/>
    <w:rsid w:val="00E076E5"/>
    <w:rsid w:val="00E10E3F"/>
    <w:rsid w:val="00E11D36"/>
    <w:rsid w:val="00E11FA2"/>
    <w:rsid w:val="00E12B1D"/>
    <w:rsid w:val="00E12C8E"/>
    <w:rsid w:val="00E151BA"/>
    <w:rsid w:val="00E159A9"/>
    <w:rsid w:val="00E16143"/>
    <w:rsid w:val="00E1623E"/>
    <w:rsid w:val="00E16ADF"/>
    <w:rsid w:val="00E17818"/>
    <w:rsid w:val="00E201DD"/>
    <w:rsid w:val="00E201F2"/>
    <w:rsid w:val="00E206CE"/>
    <w:rsid w:val="00E21871"/>
    <w:rsid w:val="00E219DA"/>
    <w:rsid w:val="00E21B9E"/>
    <w:rsid w:val="00E2547C"/>
    <w:rsid w:val="00E262F7"/>
    <w:rsid w:val="00E26486"/>
    <w:rsid w:val="00E26CEB"/>
    <w:rsid w:val="00E26D42"/>
    <w:rsid w:val="00E278F5"/>
    <w:rsid w:val="00E3039A"/>
    <w:rsid w:val="00E31090"/>
    <w:rsid w:val="00E31447"/>
    <w:rsid w:val="00E33D00"/>
    <w:rsid w:val="00E3450D"/>
    <w:rsid w:val="00E36A58"/>
    <w:rsid w:val="00E36D16"/>
    <w:rsid w:val="00E3721C"/>
    <w:rsid w:val="00E4025C"/>
    <w:rsid w:val="00E40876"/>
    <w:rsid w:val="00E4111B"/>
    <w:rsid w:val="00E412BF"/>
    <w:rsid w:val="00E4146E"/>
    <w:rsid w:val="00E41C62"/>
    <w:rsid w:val="00E421F3"/>
    <w:rsid w:val="00E43CFB"/>
    <w:rsid w:val="00E46625"/>
    <w:rsid w:val="00E46924"/>
    <w:rsid w:val="00E4699C"/>
    <w:rsid w:val="00E4716B"/>
    <w:rsid w:val="00E47966"/>
    <w:rsid w:val="00E50CC6"/>
    <w:rsid w:val="00E51BCF"/>
    <w:rsid w:val="00E51E38"/>
    <w:rsid w:val="00E525E5"/>
    <w:rsid w:val="00E53564"/>
    <w:rsid w:val="00E537F9"/>
    <w:rsid w:val="00E5420A"/>
    <w:rsid w:val="00E5543B"/>
    <w:rsid w:val="00E56BCD"/>
    <w:rsid w:val="00E56D49"/>
    <w:rsid w:val="00E56DE9"/>
    <w:rsid w:val="00E57CDD"/>
    <w:rsid w:val="00E606F5"/>
    <w:rsid w:val="00E608E6"/>
    <w:rsid w:val="00E60AFD"/>
    <w:rsid w:val="00E60E14"/>
    <w:rsid w:val="00E62741"/>
    <w:rsid w:val="00E62DF4"/>
    <w:rsid w:val="00E62E24"/>
    <w:rsid w:val="00E62F7A"/>
    <w:rsid w:val="00E63249"/>
    <w:rsid w:val="00E63A60"/>
    <w:rsid w:val="00E63D52"/>
    <w:rsid w:val="00E6435D"/>
    <w:rsid w:val="00E65C3C"/>
    <w:rsid w:val="00E65CA0"/>
    <w:rsid w:val="00E672CE"/>
    <w:rsid w:val="00E679DE"/>
    <w:rsid w:val="00E701B3"/>
    <w:rsid w:val="00E7077B"/>
    <w:rsid w:val="00E71B66"/>
    <w:rsid w:val="00E71F6A"/>
    <w:rsid w:val="00E72BC2"/>
    <w:rsid w:val="00E72C99"/>
    <w:rsid w:val="00E734CB"/>
    <w:rsid w:val="00E7409B"/>
    <w:rsid w:val="00E74241"/>
    <w:rsid w:val="00E74861"/>
    <w:rsid w:val="00E750C4"/>
    <w:rsid w:val="00E7536B"/>
    <w:rsid w:val="00E77BDB"/>
    <w:rsid w:val="00E77D4D"/>
    <w:rsid w:val="00E8395A"/>
    <w:rsid w:val="00E84AC4"/>
    <w:rsid w:val="00E86C22"/>
    <w:rsid w:val="00E86CAD"/>
    <w:rsid w:val="00E875BA"/>
    <w:rsid w:val="00E87CF5"/>
    <w:rsid w:val="00E90BFC"/>
    <w:rsid w:val="00E9182D"/>
    <w:rsid w:val="00E93094"/>
    <w:rsid w:val="00E937BB"/>
    <w:rsid w:val="00E93A39"/>
    <w:rsid w:val="00E94997"/>
    <w:rsid w:val="00E94B51"/>
    <w:rsid w:val="00E94B98"/>
    <w:rsid w:val="00E95F1A"/>
    <w:rsid w:val="00E965A5"/>
    <w:rsid w:val="00E978D4"/>
    <w:rsid w:val="00E97BD9"/>
    <w:rsid w:val="00EA0985"/>
    <w:rsid w:val="00EA238D"/>
    <w:rsid w:val="00EA301A"/>
    <w:rsid w:val="00EA42D8"/>
    <w:rsid w:val="00EA52E5"/>
    <w:rsid w:val="00EA54C0"/>
    <w:rsid w:val="00EA5AAE"/>
    <w:rsid w:val="00EA6718"/>
    <w:rsid w:val="00EA6DAA"/>
    <w:rsid w:val="00EA722E"/>
    <w:rsid w:val="00EA79D2"/>
    <w:rsid w:val="00EB043B"/>
    <w:rsid w:val="00EB2128"/>
    <w:rsid w:val="00EB5FC7"/>
    <w:rsid w:val="00EB615E"/>
    <w:rsid w:val="00EB643A"/>
    <w:rsid w:val="00EB6F95"/>
    <w:rsid w:val="00EC1A43"/>
    <w:rsid w:val="00EC2878"/>
    <w:rsid w:val="00EC29C4"/>
    <w:rsid w:val="00EC3189"/>
    <w:rsid w:val="00EC4571"/>
    <w:rsid w:val="00EC4910"/>
    <w:rsid w:val="00EC49CE"/>
    <w:rsid w:val="00EC4F1F"/>
    <w:rsid w:val="00EC602B"/>
    <w:rsid w:val="00EC76C4"/>
    <w:rsid w:val="00EC7820"/>
    <w:rsid w:val="00ED0751"/>
    <w:rsid w:val="00ED0E65"/>
    <w:rsid w:val="00ED10B4"/>
    <w:rsid w:val="00ED1867"/>
    <w:rsid w:val="00ED2A67"/>
    <w:rsid w:val="00ED2ACB"/>
    <w:rsid w:val="00ED2D76"/>
    <w:rsid w:val="00ED33A7"/>
    <w:rsid w:val="00ED4FB1"/>
    <w:rsid w:val="00ED6600"/>
    <w:rsid w:val="00ED6C66"/>
    <w:rsid w:val="00EE05DB"/>
    <w:rsid w:val="00EE1986"/>
    <w:rsid w:val="00EE39A8"/>
    <w:rsid w:val="00EE3ACC"/>
    <w:rsid w:val="00EE48A6"/>
    <w:rsid w:val="00EE6192"/>
    <w:rsid w:val="00EE74B4"/>
    <w:rsid w:val="00EE76B2"/>
    <w:rsid w:val="00EF0216"/>
    <w:rsid w:val="00EF178B"/>
    <w:rsid w:val="00EF232F"/>
    <w:rsid w:val="00EF3633"/>
    <w:rsid w:val="00EF374D"/>
    <w:rsid w:val="00EF40F7"/>
    <w:rsid w:val="00EF450A"/>
    <w:rsid w:val="00EF4703"/>
    <w:rsid w:val="00EF6B67"/>
    <w:rsid w:val="00EF6B95"/>
    <w:rsid w:val="00EF6E20"/>
    <w:rsid w:val="00EF784D"/>
    <w:rsid w:val="00EF7CF2"/>
    <w:rsid w:val="00F0019A"/>
    <w:rsid w:val="00F01444"/>
    <w:rsid w:val="00F02384"/>
    <w:rsid w:val="00F0257C"/>
    <w:rsid w:val="00F02B64"/>
    <w:rsid w:val="00F02C22"/>
    <w:rsid w:val="00F03ACB"/>
    <w:rsid w:val="00F03BED"/>
    <w:rsid w:val="00F044C4"/>
    <w:rsid w:val="00F0465E"/>
    <w:rsid w:val="00F04856"/>
    <w:rsid w:val="00F04C46"/>
    <w:rsid w:val="00F04EB3"/>
    <w:rsid w:val="00F0503F"/>
    <w:rsid w:val="00F050A0"/>
    <w:rsid w:val="00F05850"/>
    <w:rsid w:val="00F05D38"/>
    <w:rsid w:val="00F072FE"/>
    <w:rsid w:val="00F07F3A"/>
    <w:rsid w:val="00F1058B"/>
    <w:rsid w:val="00F11941"/>
    <w:rsid w:val="00F11D41"/>
    <w:rsid w:val="00F125DC"/>
    <w:rsid w:val="00F14788"/>
    <w:rsid w:val="00F14EC3"/>
    <w:rsid w:val="00F1561D"/>
    <w:rsid w:val="00F16525"/>
    <w:rsid w:val="00F16A35"/>
    <w:rsid w:val="00F16EC5"/>
    <w:rsid w:val="00F1704C"/>
    <w:rsid w:val="00F170F9"/>
    <w:rsid w:val="00F20FFE"/>
    <w:rsid w:val="00F216EC"/>
    <w:rsid w:val="00F21977"/>
    <w:rsid w:val="00F2407F"/>
    <w:rsid w:val="00F24627"/>
    <w:rsid w:val="00F249C9"/>
    <w:rsid w:val="00F261EA"/>
    <w:rsid w:val="00F26287"/>
    <w:rsid w:val="00F27947"/>
    <w:rsid w:val="00F27F8F"/>
    <w:rsid w:val="00F304FF"/>
    <w:rsid w:val="00F31FB5"/>
    <w:rsid w:val="00F34B00"/>
    <w:rsid w:val="00F34EBD"/>
    <w:rsid w:val="00F36E99"/>
    <w:rsid w:val="00F374ED"/>
    <w:rsid w:val="00F37560"/>
    <w:rsid w:val="00F378CE"/>
    <w:rsid w:val="00F400F7"/>
    <w:rsid w:val="00F401F6"/>
    <w:rsid w:val="00F427C2"/>
    <w:rsid w:val="00F43710"/>
    <w:rsid w:val="00F44CDA"/>
    <w:rsid w:val="00F451FE"/>
    <w:rsid w:val="00F4542B"/>
    <w:rsid w:val="00F463B4"/>
    <w:rsid w:val="00F466D6"/>
    <w:rsid w:val="00F46920"/>
    <w:rsid w:val="00F5030A"/>
    <w:rsid w:val="00F50C74"/>
    <w:rsid w:val="00F50C85"/>
    <w:rsid w:val="00F520C3"/>
    <w:rsid w:val="00F520E5"/>
    <w:rsid w:val="00F54183"/>
    <w:rsid w:val="00F5497B"/>
    <w:rsid w:val="00F5563E"/>
    <w:rsid w:val="00F5579E"/>
    <w:rsid w:val="00F55A36"/>
    <w:rsid w:val="00F56131"/>
    <w:rsid w:val="00F56307"/>
    <w:rsid w:val="00F61500"/>
    <w:rsid w:val="00F61DD3"/>
    <w:rsid w:val="00F628AA"/>
    <w:rsid w:val="00F62AD0"/>
    <w:rsid w:val="00F62E14"/>
    <w:rsid w:val="00F630BE"/>
    <w:rsid w:val="00F63F59"/>
    <w:rsid w:val="00F65841"/>
    <w:rsid w:val="00F67CDF"/>
    <w:rsid w:val="00F706DB"/>
    <w:rsid w:val="00F7113D"/>
    <w:rsid w:val="00F7264C"/>
    <w:rsid w:val="00F7291C"/>
    <w:rsid w:val="00F7358E"/>
    <w:rsid w:val="00F73F10"/>
    <w:rsid w:val="00F73FB1"/>
    <w:rsid w:val="00F74567"/>
    <w:rsid w:val="00F74833"/>
    <w:rsid w:val="00F75178"/>
    <w:rsid w:val="00F75E66"/>
    <w:rsid w:val="00F75F47"/>
    <w:rsid w:val="00F75FEB"/>
    <w:rsid w:val="00F7637B"/>
    <w:rsid w:val="00F775E2"/>
    <w:rsid w:val="00F775E6"/>
    <w:rsid w:val="00F777B7"/>
    <w:rsid w:val="00F77E30"/>
    <w:rsid w:val="00F8083E"/>
    <w:rsid w:val="00F83381"/>
    <w:rsid w:val="00F834F0"/>
    <w:rsid w:val="00F85ACC"/>
    <w:rsid w:val="00F910B1"/>
    <w:rsid w:val="00F91BAD"/>
    <w:rsid w:val="00F9308D"/>
    <w:rsid w:val="00F931DE"/>
    <w:rsid w:val="00F934D8"/>
    <w:rsid w:val="00F93623"/>
    <w:rsid w:val="00F9429F"/>
    <w:rsid w:val="00F95EB1"/>
    <w:rsid w:val="00F9694C"/>
    <w:rsid w:val="00F969BE"/>
    <w:rsid w:val="00F96E78"/>
    <w:rsid w:val="00FA10DE"/>
    <w:rsid w:val="00FA1412"/>
    <w:rsid w:val="00FA1894"/>
    <w:rsid w:val="00FA1DA6"/>
    <w:rsid w:val="00FA24A2"/>
    <w:rsid w:val="00FA26A6"/>
    <w:rsid w:val="00FA3666"/>
    <w:rsid w:val="00FA3E7A"/>
    <w:rsid w:val="00FB25C9"/>
    <w:rsid w:val="00FB32C8"/>
    <w:rsid w:val="00FB4752"/>
    <w:rsid w:val="00FB4787"/>
    <w:rsid w:val="00FB4F3B"/>
    <w:rsid w:val="00FB6182"/>
    <w:rsid w:val="00FB6ACC"/>
    <w:rsid w:val="00FB6AD8"/>
    <w:rsid w:val="00FB74C6"/>
    <w:rsid w:val="00FB79C6"/>
    <w:rsid w:val="00FC032A"/>
    <w:rsid w:val="00FC1259"/>
    <w:rsid w:val="00FC1C07"/>
    <w:rsid w:val="00FC1C94"/>
    <w:rsid w:val="00FC3049"/>
    <w:rsid w:val="00FC4653"/>
    <w:rsid w:val="00FC4A71"/>
    <w:rsid w:val="00FC6063"/>
    <w:rsid w:val="00FC72CF"/>
    <w:rsid w:val="00FD0341"/>
    <w:rsid w:val="00FD0CCF"/>
    <w:rsid w:val="00FD0E7A"/>
    <w:rsid w:val="00FD20A1"/>
    <w:rsid w:val="00FD26D4"/>
    <w:rsid w:val="00FD3AC0"/>
    <w:rsid w:val="00FD3C0B"/>
    <w:rsid w:val="00FD3C42"/>
    <w:rsid w:val="00FD4A8D"/>
    <w:rsid w:val="00FD4AB7"/>
    <w:rsid w:val="00FD4EB3"/>
    <w:rsid w:val="00FD5BB6"/>
    <w:rsid w:val="00FD6F53"/>
    <w:rsid w:val="00FD733D"/>
    <w:rsid w:val="00FD7692"/>
    <w:rsid w:val="00FE113E"/>
    <w:rsid w:val="00FE3496"/>
    <w:rsid w:val="00FE38BC"/>
    <w:rsid w:val="00FE414C"/>
    <w:rsid w:val="00FE440A"/>
    <w:rsid w:val="00FE4A3C"/>
    <w:rsid w:val="00FE4C47"/>
    <w:rsid w:val="00FE56A6"/>
    <w:rsid w:val="00FE665D"/>
    <w:rsid w:val="00FE6677"/>
    <w:rsid w:val="00FE7AF6"/>
    <w:rsid w:val="00FF047A"/>
    <w:rsid w:val="00FF241E"/>
    <w:rsid w:val="00FF247A"/>
    <w:rsid w:val="00FF2614"/>
    <w:rsid w:val="00FF2798"/>
    <w:rsid w:val="00FF4128"/>
    <w:rsid w:val="00FF4D60"/>
    <w:rsid w:val="00FF4DB1"/>
    <w:rsid w:val="00FF5026"/>
    <w:rsid w:val="00FF5129"/>
    <w:rsid w:val="00FF5CCA"/>
    <w:rsid w:val="00FF6513"/>
    <w:rsid w:val="00FF6B1D"/>
    <w:rsid w:val="00FF6B79"/>
    <w:rsid w:val="00FF72C2"/>
    <w:rsid w:val="07A72A93"/>
    <w:rsid w:val="0C26070E"/>
    <w:rsid w:val="16654064"/>
    <w:rsid w:val="3DCF5126"/>
    <w:rsid w:val="49885C9B"/>
    <w:rsid w:val="61444DF8"/>
    <w:rsid w:val="62030396"/>
    <w:rsid w:val="64A21DD8"/>
    <w:rsid w:val="6DD95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3A9AFB"/>
  <w15:docId w15:val="{DC87A794-28C4-4FBB-AE4C-4DE1A3601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120" w:after="120" w:line="360" w:lineRule="auto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qFormat/>
    <w:pPr>
      <w:keepNext/>
      <w:keepLines/>
      <w:spacing w:beforeLines="50" w:before="50"/>
      <w:outlineLvl w:val="1"/>
    </w:pPr>
    <w:rPr>
      <w:rFonts w:ascii="Arial" w:eastAsia="黑体" w:hAnsi="Arial"/>
      <w:b/>
      <w:bCs/>
      <w:color w:val="0000FF"/>
      <w:sz w:val="24"/>
      <w:szCs w:val="32"/>
    </w:rPr>
  </w:style>
  <w:style w:type="paragraph" w:styleId="3">
    <w:name w:val="heading 3"/>
    <w:basedOn w:val="a"/>
    <w:next w:val="a"/>
    <w:qFormat/>
    <w:pPr>
      <w:keepNext/>
      <w:keepLines/>
      <w:outlineLvl w:val="2"/>
    </w:pPr>
    <w:rPr>
      <w:b/>
      <w:bCs/>
      <w:color w:val="FF00FF"/>
      <w:szCs w:val="32"/>
    </w:rPr>
  </w:style>
  <w:style w:type="paragraph" w:styleId="4">
    <w:name w:val="heading 4"/>
    <w:basedOn w:val="a"/>
    <w:next w:val="a"/>
    <w:link w:val="40"/>
    <w:semiHidden/>
    <w:unhideWhenUsed/>
    <w:qFormat/>
    <w:pPr>
      <w:keepNext/>
      <w:keepLines/>
      <w:spacing w:before="280" w:after="290" w:line="376" w:lineRule="auto"/>
      <w:outlineLvl w:val="3"/>
    </w:pPr>
    <w:rPr>
      <w:rFonts w:ascii="Cambria" w:hAnsi="Cambri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Balloon Text"/>
    <w:basedOn w:val="a"/>
    <w:link w:val="a6"/>
    <w:qFormat/>
    <w:rPr>
      <w:sz w:val="18"/>
      <w:szCs w:val="18"/>
    </w:rPr>
  </w:style>
  <w:style w:type="paragraph" w:styleId="a7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paragraph" w:styleId="a9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paragraph" w:styleId="aa">
    <w:name w:val="Title"/>
    <w:basedOn w:val="a"/>
    <w:next w:val="a"/>
    <w:link w:val="ab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ac">
    <w:name w:val="annotation subject"/>
    <w:basedOn w:val="a3"/>
    <w:next w:val="a3"/>
    <w:link w:val="ad"/>
    <w:qFormat/>
    <w:rPr>
      <w:b/>
      <w:bCs/>
    </w:rPr>
  </w:style>
  <w:style w:type="table" w:styleId="ae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page number"/>
    <w:basedOn w:val="a0"/>
    <w:qFormat/>
  </w:style>
  <w:style w:type="character" w:styleId="af0">
    <w:name w:val="Hyperlink"/>
    <w:basedOn w:val="a0"/>
    <w:semiHidden/>
    <w:unhideWhenUsed/>
    <w:qFormat/>
    <w:rPr>
      <w:color w:val="0000FF"/>
      <w:u w:val="single"/>
    </w:rPr>
  </w:style>
  <w:style w:type="character" w:styleId="af1">
    <w:name w:val="annotation reference"/>
    <w:qFormat/>
    <w:rPr>
      <w:sz w:val="21"/>
      <w:szCs w:val="21"/>
    </w:rPr>
  </w:style>
  <w:style w:type="character" w:customStyle="1" w:styleId="greenwz1">
    <w:name w:val="greenwz1"/>
    <w:qFormat/>
    <w:rPr>
      <w:color w:val="006633"/>
    </w:rPr>
  </w:style>
  <w:style w:type="character" w:customStyle="1" w:styleId="HTML0">
    <w:name w:val="HTML 预设格式 字符"/>
    <w:link w:val="HTML"/>
    <w:uiPriority w:val="99"/>
    <w:qFormat/>
    <w:rPr>
      <w:rFonts w:ascii="宋体" w:hAnsi="宋体" w:cs="宋体"/>
      <w:sz w:val="24"/>
      <w:szCs w:val="24"/>
    </w:rPr>
  </w:style>
  <w:style w:type="character" w:customStyle="1" w:styleId="40">
    <w:name w:val="标题 4 字符"/>
    <w:link w:val="4"/>
    <w:semiHidden/>
    <w:qFormat/>
    <w:rPr>
      <w:rFonts w:ascii="Cambria" w:eastAsia="宋体" w:hAnsi="Cambria" w:cs="Times New Roman"/>
      <w:b/>
      <w:bCs/>
      <w:kern w:val="2"/>
      <w:sz w:val="28"/>
      <w:szCs w:val="28"/>
    </w:rPr>
  </w:style>
  <w:style w:type="character" w:customStyle="1" w:styleId="ab">
    <w:name w:val="标题 字符"/>
    <w:link w:val="aa"/>
    <w:qFormat/>
    <w:rPr>
      <w:rFonts w:ascii="Cambria" w:hAnsi="Cambria" w:cs="Times New Roman"/>
      <w:b/>
      <w:bCs/>
      <w:kern w:val="2"/>
      <w:sz w:val="32"/>
      <w:szCs w:val="32"/>
    </w:rPr>
  </w:style>
  <w:style w:type="paragraph" w:customStyle="1" w:styleId="7">
    <w:name w:val="样式7"/>
    <w:basedOn w:val="a"/>
    <w:qFormat/>
    <w:pPr>
      <w:spacing w:line="280" w:lineRule="atLeast"/>
      <w:ind w:leftChars="230" w:left="483" w:firstLineChars="200" w:firstLine="360"/>
    </w:pPr>
    <w:rPr>
      <w:rFonts w:ascii="Courier New" w:hAnsi="Courier New" w:cs="Courier New"/>
      <w:color w:val="000000"/>
      <w:kern w:val="0"/>
      <w:sz w:val="18"/>
      <w:szCs w:val="18"/>
    </w:rPr>
  </w:style>
  <w:style w:type="character" w:customStyle="1" w:styleId="a4">
    <w:name w:val="批注文字 字符"/>
    <w:link w:val="a3"/>
    <w:qFormat/>
    <w:rPr>
      <w:kern w:val="2"/>
      <w:sz w:val="21"/>
      <w:szCs w:val="24"/>
    </w:rPr>
  </w:style>
  <w:style w:type="character" w:customStyle="1" w:styleId="ad">
    <w:name w:val="批注主题 字符"/>
    <w:link w:val="ac"/>
    <w:qFormat/>
    <w:rPr>
      <w:b/>
      <w:bCs/>
      <w:kern w:val="2"/>
      <w:sz w:val="21"/>
      <w:szCs w:val="24"/>
    </w:rPr>
  </w:style>
  <w:style w:type="character" w:customStyle="1" w:styleId="a6">
    <w:name w:val="批注框文本 字符"/>
    <w:link w:val="a5"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NUL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AEA310-CA95-4C99-96A1-4E9692345F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</Words>
  <Characters>7</Characters>
  <DocSecurity>0</DocSecurity>
  <Lines>1</Lines>
  <Paragraphs>1</Paragraphs>
  <ScaleCrop>false</ScaleCrop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8-10-30T07:39:00Z</cp:lastPrinted>
  <dcterms:created xsi:type="dcterms:W3CDTF">2020-02-20T03:37:00Z</dcterms:created>
  <dcterms:modified xsi:type="dcterms:W3CDTF">2022-06-23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6B826963F27D4767A3DDB1E5A8BDC9C3</vt:lpwstr>
  </property>
</Properties>
</file>